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39C9B9" w14:textId="77777777" w:rsidR="001C5D4C" w:rsidRDefault="001C5D4C" w:rsidP="001C5D4C">
      <w:pPr>
        <w:jc w:val="center"/>
      </w:pPr>
      <w:proofErr w:type="spellStart"/>
      <w:r>
        <w:t>BMSim</w:t>
      </w:r>
      <w:proofErr w:type="spellEnd"/>
    </w:p>
    <w:p w14:paraId="26FC82B1" w14:textId="77777777" w:rsidR="001C5D4C" w:rsidRDefault="001C5D4C" w:rsidP="001C5D4C">
      <w:pPr>
        <w:jc w:val="center"/>
      </w:pPr>
      <w:r>
        <w:t>IoT Fundamentals Course</w:t>
      </w:r>
    </w:p>
    <w:p w14:paraId="402E9AE4" w14:textId="77777777" w:rsidR="001C5D4C" w:rsidRDefault="001C5D4C" w:rsidP="001C5D4C">
      <w:pPr>
        <w:jc w:val="center"/>
      </w:pPr>
      <w:r>
        <w:t>Amirreza Hosseini 9820363</w:t>
      </w:r>
    </w:p>
    <w:p w14:paraId="56F8E775" w14:textId="77777777" w:rsidR="001C5D4C" w:rsidRPr="002278B0" w:rsidRDefault="001C5D4C" w:rsidP="001C5D4C">
      <w:pPr>
        <w:jc w:val="center"/>
      </w:pPr>
    </w:p>
    <w:p w14:paraId="25D44A0C" w14:textId="35FE3E73" w:rsidR="001C5D4C" w:rsidRDefault="001C5D4C" w:rsidP="001C5D4C">
      <w:pPr>
        <w:rPr>
          <w:sz w:val="28"/>
          <w:szCs w:val="28"/>
        </w:rPr>
      </w:pPr>
      <w:r>
        <w:rPr>
          <w:b/>
          <w:bCs/>
          <w:sz w:val="28"/>
          <w:szCs w:val="28"/>
        </w:rPr>
        <w:t>Third</w:t>
      </w:r>
      <w:r w:rsidRPr="00AA4FF2">
        <w:rPr>
          <w:b/>
          <w:bCs/>
          <w:sz w:val="28"/>
          <w:szCs w:val="28"/>
        </w:rPr>
        <w:t xml:space="preserve"> scenario:</w:t>
      </w:r>
      <w:r>
        <w:rPr>
          <w:b/>
          <w:bCs/>
          <w:sz w:val="28"/>
          <w:szCs w:val="28"/>
        </w:rPr>
        <w:t xml:space="preserve"> </w:t>
      </w:r>
      <w:r>
        <w:rPr>
          <w:sz w:val="28"/>
          <w:szCs w:val="28"/>
        </w:rPr>
        <w:t xml:space="preserve">A network with </w:t>
      </w:r>
      <w:r w:rsidR="00CE4510">
        <w:rPr>
          <w:sz w:val="28"/>
          <w:szCs w:val="28"/>
        </w:rPr>
        <w:t>friends and low-power</w:t>
      </w:r>
      <w:r>
        <w:rPr>
          <w:sz w:val="28"/>
          <w:szCs w:val="28"/>
        </w:rPr>
        <w:t xml:space="preserve"> nodes.</w:t>
      </w:r>
    </w:p>
    <w:p w14:paraId="29C0375C" w14:textId="63141FAC" w:rsidR="002E5A72" w:rsidRDefault="002E5A72" w:rsidP="00C20670">
      <w:pPr>
        <w:jc w:val="both"/>
      </w:pPr>
      <w:r>
        <w:t>we need to design a network with the same properties as the past ones. Here we have a friend node, a relay</w:t>
      </w:r>
      <w:r w:rsidR="00EA3E48">
        <w:t>,</w:t>
      </w:r>
      <w:r>
        <w:t xml:space="preserve"> and </w:t>
      </w:r>
      <w:r w:rsidR="00EA3E48">
        <w:t xml:space="preserve">a </w:t>
      </w:r>
      <w:r>
        <w:t>friend node</w:t>
      </w:r>
      <w:r w:rsidR="00EA3E48">
        <w:t>,</w:t>
      </w:r>
      <w:r>
        <w:t xml:space="preserve"> and for each of them a low</w:t>
      </w:r>
      <w:r w:rsidR="00EA3E48">
        <w:t>-</w:t>
      </w:r>
      <w:r>
        <w:t>power node. To achieve this, first</w:t>
      </w:r>
      <w:r w:rsidR="00EA3E48">
        <w:t>,</w:t>
      </w:r>
      <w:r>
        <w:t xml:space="preserve"> we need to modify the </w:t>
      </w:r>
      <w:r w:rsidRPr="002E5A72">
        <w:t>choice_feature</w:t>
      </w:r>
      <w:r>
        <w:t>.py file. Before this</w:t>
      </w:r>
      <w:r w:rsidR="00337C84">
        <w:t>,</w:t>
      </w:r>
      <w:r>
        <w:t xml:space="preserve"> we first need to know about the topology of our network for preventing any disconnection </w:t>
      </w:r>
      <w:r w:rsidR="00EA3E48">
        <w:t xml:space="preserve">from </w:t>
      </w:r>
      <w:r>
        <w:t>happening in it.</w:t>
      </w:r>
      <w:r w:rsidR="00337C84">
        <w:t xml:space="preserve"> We experiment </w:t>
      </w:r>
      <w:r w:rsidR="00EA3E48">
        <w:t xml:space="preserve">with </w:t>
      </w:r>
      <w:r w:rsidR="00337C84">
        <w:t>this with a grid and a random network.</w:t>
      </w:r>
    </w:p>
    <w:p w14:paraId="2BC36458" w14:textId="4323D488" w:rsidR="00715DB7" w:rsidRDefault="00715DB7" w:rsidP="002E5A72">
      <w:r>
        <w:t xml:space="preserve">The important thing is that the distance between </w:t>
      </w:r>
      <w:r w:rsidR="00EA3E48">
        <w:t xml:space="preserve">a </w:t>
      </w:r>
      <w:r>
        <w:t xml:space="preserve">friend and </w:t>
      </w:r>
      <w:r w:rsidR="00EA3E48">
        <w:t xml:space="preserve">a </w:t>
      </w:r>
      <w:r>
        <w:t>low</w:t>
      </w:r>
      <w:r w:rsidR="00EA3E48">
        <w:t>-</w:t>
      </w:r>
      <w:r>
        <w:t>power node should not be more than one</w:t>
      </w:r>
      <w:r w:rsidR="00EA3E48">
        <w:t xml:space="preserve"> </w:t>
      </w:r>
      <w:r>
        <w:t>hop.</w:t>
      </w:r>
    </w:p>
    <w:p w14:paraId="1E776DC8" w14:textId="77777777" w:rsidR="00715DB7" w:rsidRPr="00715DB7" w:rsidRDefault="00715DB7" w:rsidP="00715DB7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</w:pPr>
      <w:r w:rsidRPr="00715DB7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 xml:space="preserve">    </w:t>
      </w:r>
      <w:r w:rsidRPr="00715DB7">
        <w:rPr>
          <w:rFonts w:ascii="Consolas" w:eastAsia="Times New Roman" w:hAnsi="Consolas" w:cs="Times New Roman"/>
          <w:color w:val="8B949E"/>
          <w:kern w:val="0"/>
          <w:sz w:val="21"/>
          <w:szCs w:val="21"/>
          <w14:ligatures w14:val="none"/>
        </w:rPr>
        <w:t>#</w:t>
      </w:r>
      <w:proofErr w:type="gramStart"/>
      <w:r w:rsidRPr="00715DB7">
        <w:rPr>
          <w:rFonts w:ascii="Consolas" w:eastAsia="Times New Roman" w:hAnsi="Consolas" w:cs="Times New Roman"/>
          <w:color w:val="8B949E"/>
          <w:kern w:val="0"/>
          <w:sz w:val="21"/>
          <w:szCs w:val="21"/>
          <w14:ligatures w14:val="none"/>
        </w:rPr>
        <w:t>our</w:t>
      </w:r>
      <w:proofErr w:type="gramEnd"/>
      <w:r w:rsidRPr="00715DB7">
        <w:rPr>
          <w:rFonts w:ascii="Consolas" w:eastAsia="Times New Roman" w:hAnsi="Consolas" w:cs="Times New Roman"/>
          <w:color w:val="8B949E"/>
          <w:kern w:val="0"/>
          <w:sz w:val="21"/>
          <w:szCs w:val="21"/>
          <w14:ligatures w14:val="none"/>
        </w:rPr>
        <w:t xml:space="preserve"> new configuration</w:t>
      </w:r>
    </w:p>
    <w:p w14:paraId="66BB44AE" w14:textId="77777777" w:rsidR="00715DB7" w:rsidRPr="00715DB7" w:rsidRDefault="00715DB7" w:rsidP="00715DB7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</w:pPr>
      <w:r w:rsidRPr="00715DB7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 xml:space="preserve">    </w:t>
      </w:r>
      <w:proofErr w:type="gramStart"/>
      <w:r w:rsidRPr="00715DB7">
        <w:rPr>
          <w:rFonts w:ascii="Consolas" w:eastAsia="Times New Roman" w:hAnsi="Consolas" w:cs="Times New Roman"/>
          <w:color w:val="FFA657"/>
          <w:kern w:val="0"/>
          <w:sz w:val="21"/>
          <w:szCs w:val="21"/>
          <w14:ligatures w14:val="none"/>
        </w:rPr>
        <w:t>nodes</w:t>
      </w:r>
      <w:r w:rsidRPr="00715DB7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>[</w:t>
      </w:r>
      <w:proofErr w:type="gramEnd"/>
      <w:r w:rsidRPr="00715DB7">
        <w:rPr>
          <w:rFonts w:ascii="Consolas" w:eastAsia="Times New Roman" w:hAnsi="Consolas" w:cs="Times New Roman"/>
          <w:color w:val="79C0FF"/>
          <w:kern w:val="0"/>
          <w:sz w:val="21"/>
          <w:szCs w:val="21"/>
          <w14:ligatures w14:val="none"/>
        </w:rPr>
        <w:t>0</w:t>
      </w:r>
      <w:r w:rsidRPr="00715DB7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 xml:space="preserve">].feature </w:t>
      </w:r>
      <w:r w:rsidRPr="00715DB7">
        <w:rPr>
          <w:rFonts w:ascii="Consolas" w:eastAsia="Times New Roman" w:hAnsi="Consolas" w:cs="Times New Roman"/>
          <w:color w:val="FF7B72"/>
          <w:kern w:val="0"/>
          <w:sz w:val="21"/>
          <w:szCs w:val="21"/>
          <w14:ligatures w14:val="none"/>
        </w:rPr>
        <w:t>=</w:t>
      </w:r>
      <w:r w:rsidRPr="00715DB7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 xml:space="preserve"> </w:t>
      </w:r>
      <w:r w:rsidRPr="00715DB7">
        <w:rPr>
          <w:rFonts w:ascii="Consolas" w:eastAsia="Times New Roman" w:hAnsi="Consolas" w:cs="Times New Roman"/>
          <w:color w:val="79C0FF"/>
          <w:kern w:val="0"/>
          <w:sz w:val="21"/>
          <w:szCs w:val="21"/>
          <w14:ligatures w14:val="none"/>
        </w:rPr>
        <w:t>4</w:t>
      </w:r>
      <w:r w:rsidRPr="00715DB7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 xml:space="preserve"> </w:t>
      </w:r>
      <w:r w:rsidRPr="00715DB7">
        <w:rPr>
          <w:rFonts w:ascii="Consolas" w:eastAsia="Times New Roman" w:hAnsi="Consolas" w:cs="Times New Roman"/>
          <w:color w:val="8B949E"/>
          <w:kern w:val="0"/>
          <w:sz w:val="21"/>
          <w:szCs w:val="21"/>
          <w14:ligatures w14:val="none"/>
        </w:rPr>
        <w:t>#low power</w:t>
      </w:r>
    </w:p>
    <w:p w14:paraId="3946BBCD" w14:textId="77777777" w:rsidR="00715DB7" w:rsidRPr="00715DB7" w:rsidRDefault="00715DB7" w:rsidP="00715DB7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</w:pPr>
      <w:r w:rsidRPr="00715DB7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 xml:space="preserve">    </w:t>
      </w:r>
      <w:proofErr w:type="gramStart"/>
      <w:r w:rsidRPr="00715DB7">
        <w:rPr>
          <w:rFonts w:ascii="Consolas" w:eastAsia="Times New Roman" w:hAnsi="Consolas" w:cs="Times New Roman"/>
          <w:color w:val="FFA657"/>
          <w:kern w:val="0"/>
          <w:sz w:val="21"/>
          <w:szCs w:val="21"/>
          <w14:ligatures w14:val="none"/>
        </w:rPr>
        <w:t>nodes</w:t>
      </w:r>
      <w:r w:rsidRPr="00715DB7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>[</w:t>
      </w:r>
      <w:proofErr w:type="gramEnd"/>
      <w:r w:rsidRPr="00715DB7">
        <w:rPr>
          <w:rFonts w:ascii="Consolas" w:eastAsia="Times New Roman" w:hAnsi="Consolas" w:cs="Times New Roman"/>
          <w:color w:val="79C0FF"/>
          <w:kern w:val="0"/>
          <w:sz w:val="21"/>
          <w:szCs w:val="21"/>
          <w14:ligatures w14:val="none"/>
        </w:rPr>
        <w:t>6</w:t>
      </w:r>
      <w:r w:rsidRPr="00715DB7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 xml:space="preserve">].feature </w:t>
      </w:r>
      <w:r w:rsidRPr="00715DB7">
        <w:rPr>
          <w:rFonts w:ascii="Consolas" w:eastAsia="Times New Roman" w:hAnsi="Consolas" w:cs="Times New Roman"/>
          <w:color w:val="FF7B72"/>
          <w:kern w:val="0"/>
          <w:sz w:val="21"/>
          <w:szCs w:val="21"/>
          <w14:ligatures w14:val="none"/>
        </w:rPr>
        <w:t>=</w:t>
      </w:r>
      <w:r w:rsidRPr="00715DB7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 xml:space="preserve"> </w:t>
      </w:r>
      <w:r w:rsidRPr="00715DB7">
        <w:rPr>
          <w:rFonts w:ascii="Consolas" w:eastAsia="Times New Roman" w:hAnsi="Consolas" w:cs="Times New Roman"/>
          <w:color w:val="79C0FF"/>
          <w:kern w:val="0"/>
          <w:sz w:val="21"/>
          <w:szCs w:val="21"/>
          <w14:ligatures w14:val="none"/>
        </w:rPr>
        <w:t>4</w:t>
      </w:r>
      <w:r w:rsidRPr="00715DB7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 xml:space="preserve"> </w:t>
      </w:r>
      <w:r w:rsidRPr="00715DB7">
        <w:rPr>
          <w:rFonts w:ascii="Consolas" w:eastAsia="Times New Roman" w:hAnsi="Consolas" w:cs="Times New Roman"/>
          <w:color w:val="8B949E"/>
          <w:kern w:val="0"/>
          <w:sz w:val="21"/>
          <w:szCs w:val="21"/>
          <w14:ligatures w14:val="none"/>
        </w:rPr>
        <w:t>#low power</w:t>
      </w:r>
    </w:p>
    <w:p w14:paraId="699F7339" w14:textId="77777777" w:rsidR="00715DB7" w:rsidRPr="00715DB7" w:rsidRDefault="00715DB7" w:rsidP="00715DB7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</w:pPr>
    </w:p>
    <w:p w14:paraId="2514440D" w14:textId="77777777" w:rsidR="00715DB7" w:rsidRPr="00715DB7" w:rsidRDefault="00715DB7" w:rsidP="00715DB7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</w:pPr>
      <w:r w:rsidRPr="00715DB7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 xml:space="preserve">    </w:t>
      </w:r>
      <w:proofErr w:type="gramStart"/>
      <w:r w:rsidRPr="00715DB7">
        <w:rPr>
          <w:rFonts w:ascii="Consolas" w:eastAsia="Times New Roman" w:hAnsi="Consolas" w:cs="Times New Roman"/>
          <w:color w:val="FFA657"/>
          <w:kern w:val="0"/>
          <w:sz w:val="21"/>
          <w:szCs w:val="21"/>
          <w14:ligatures w14:val="none"/>
        </w:rPr>
        <w:t>nodes</w:t>
      </w:r>
      <w:r w:rsidRPr="00715DB7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>[</w:t>
      </w:r>
      <w:proofErr w:type="gramEnd"/>
      <w:r w:rsidRPr="00715DB7">
        <w:rPr>
          <w:rFonts w:ascii="Consolas" w:eastAsia="Times New Roman" w:hAnsi="Consolas" w:cs="Times New Roman"/>
          <w:color w:val="79C0FF"/>
          <w:kern w:val="0"/>
          <w:sz w:val="21"/>
          <w:szCs w:val="21"/>
          <w14:ligatures w14:val="none"/>
        </w:rPr>
        <w:t>1</w:t>
      </w:r>
      <w:r w:rsidRPr="00715DB7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 xml:space="preserve">].feature </w:t>
      </w:r>
      <w:r w:rsidRPr="00715DB7">
        <w:rPr>
          <w:rFonts w:ascii="Consolas" w:eastAsia="Times New Roman" w:hAnsi="Consolas" w:cs="Times New Roman"/>
          <w:color w:val="FF7B72"/>
          <w:kern w:val="0"/>
          <w:sz w:val="21"/>
          <w:szCs w:val="21"/>
          <w14:ligatures w14:val="none"/>
        </w:rPr>
        <w:t>=</w:t>
      </w:r>
      <w:r w:rsidRPr="00715DB7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 xml:space="preserve"> </w:t>
      </w:r>
      <w:r w:rsidRPr="00715DB7">
        <w:rPr>
          <w:rFonts w:ascii="Consolas" w:eastAsia="Times New Roman" w:hAnsi="Consolas" w:cs="Times New Roman"/>
          <w:color w:val="79C0FF"/>
          <w:kern w:val="0"/>
          <w:sz w:val="21"/>
          <w:szCs w:val="21"/>
          <w14:ligatures w14:val="none"/>
        </w:rPr>
        <w:t>5</w:t>
      </w:r>
      <w:r w:rsidRPr="00715DB7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 xml:space="preserve">    </w:t>
      </w:r>
      <w:r w:rsidRPr="00715DB7">
        <w:rPr>
          <w:rFonts w:ascii="Consolas" w:eastAsia="Times New Roman" w:hAnsi="Consolas" w:cs="Times New Roman"/>
          <w:color w:val="8B949E"/>
          <w:kern w:val="0"/>
          <w:sz w:val="21"/>
          <w:szCs w:val="21"/>
          <w14:ligatures w14:val="none"/>
        </w:rPr>
        <w:t>#friend and relay</w:t>
      </w:r>
    </w:p>
    <w:p w14:paraId="1583613F" w14:textId="77777777" w:rsidR="00715DB7" w:rsidRPr="00715DB7" w:rsidRDefault="00715DB7" w:rsidP="00715DB7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</w:pPr>
      <w:r w:rsidRPr="00715DB7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 xml:space="preserve">    </w:t>
      </w:r>
      <w:proofErr w:type="gramStart"/>
      <w:r w:rsidRPr="00715DB7">
        <w:rPr>
          <w:rFonts w:ascii="Consolas" w:eastAsia="Times New Roman" w:hAnsi="Consolas" w:cs="Times New Roman"/>
          <w:color w:val="FFA657"/>
          <w:kern w:val="0"/>
          <w:sz w:val="21"/>
          <w:szCs w:val="21"/>
          <w14:ligatures w14:val="none"/>
        </w:rPr>
        <w:t>nodes</w:t>
      </w:r>
      <w:r w:rsidRPr="00715DB7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>[</w:t>
      </w:r>
      <w:proofErr w:type="gramEnd"/>
      <w:r w:rsidRPr="00715DB7">
        <w:rPr>
          <w:rFonts w:ascii="Consolas" w:eastAsia="Times New Roman" w:hAnsi="Consolas" w:cs="Times New Roman"/>
          <w:color w:val="79C0FF"/>
          <w:kern w:val="0"/>
          <w:sz w:val="21"/>
          <w:szCs w:val="21"/>
          <w14:ligatures w14:val="none"/>
        </w:rPr>
        <w:t>5</w:t>
      </w:r>
      <w:r w:rsidRPr="00715DB7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 xml:space="preserve">].feature </w:t>
      </w:r>
      <w:r w:rsidRPr="00715DB7">
        <w:rPr>
          <w:rFonts w:ascii="Consolas" w:eastAsia="Times New Roman" w:hAnsi="Consolas" w:cs="Times New Roman"/>
          <w:color w:val="FF7B72"/>
          <w:kern w:val="0"/>
          <w:sz w:val="21"/>
          <w:szCs w:val="21"/>
          <w14:ligatures w14:val="none"/>
        </w:rPr>
        <w:t>=</w:t>
      </w:r>
      <w:r w:rsidRPr="00715DB7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 xml:space="preserve"> </w:t>
      </w:r>
      <w:r w:rsidRPr="00715DB7">
        <w:rPr>
          <w:rFonts w:ascii="Consolas" w:eastAsia="Times New Roman" w:hAnsi="Consolas" w:cs="Times New Roman"/>
          <w:color w:val="79C0FF"/>
          <w:kern w:val="0"/>
          <w:sz w:val="21"/>
          <w:szCs w:val="21"/>
          <w14:ligatures w14:val="none"/>
        </w:rPr>
        <w:t>6</w:t>
      </w:r>
      <w:r w:rsidRPr="00715DB7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 xml:space="preserve">    </w:t>
      </w:r>
      <w:r w:rsidRPr="00715DB7">
        <w:rPr>
          <w:rFonts w:ascii="Consolas" w:eastAsia="Times New Roman" w:hAnsi="Consolas" w:cs="Times New Roman"/>
          <w:color w:val="8B949E"/>
          <w:kern w:val="0"/>
          <w:sz w:val="21"/>
          <w:szCs w:val="21"/>
          <w14:ligatures w14:val="none"/>
        </w:rPr>
        <w:t>#friend</w:t>
      </w:r>
    </w:p>
    <w:p w14:paraId="6C365C0A" w14:textId="77777777" w:rsidR="00715DB7" w:rsidRPr="00715DB7" w:rsidRDefault="00715DB7" w:rsidP="00715DB7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</w:pPr>
    </w:p>
    <w:p w14:paraId="7C75E7A3" w14:textId="77777777" w:rsidR="00715DB7" w:rsidRPr="00715DB7" w:rsidRDefault="00715DB7" w:rsidP="00715DB7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</w:pPr>
      <w:r w:rsidRPr="00715DB7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 xml:space="preserve">    </w:t>
      </w:r>
      <w:r w:rsidRPr="00715DB7">
        <w:rPr>
          <w:rFonts w:ascii="Consolas" w:eastAsia="Times New Roman" w:hAnsi="Consolas" w:cs="Times New Roman"/>
          <w:color w:val="8B949E"/>
          <w:kern w:val="0"/>
          <w:sz w:val="21"/>
          <w:szCs w:val="21"/>
          <w14:ligatures w14:val="none"/>
        </w:rPr>
        <w:t>#friendship</w:t>
      </w:r>
    </w:p>
    <w:p w14:paraId="524449BB" w14:textId="77777777" w:rsidR="00715DB7" w:rsidRPr="00715DB7" w:rsidRDefault="00715DB7" w:rsidP="00715DB7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</w:pPr>
      <w:r w:rsidRPr="00715DB7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 xml:space="preserve">    </w:t>
      </w:r>
      <w:proofErr w:type="gramStart"/>
      <w:r w:rsidRPr="00715DB7">
        <w:rPr>
          <w:rFonts w:ascii="Consolas" w:eastAsia="Times New Roman" w:hAnsi="Consolas" w:cs="Times New Roman"/>
          <w:color w:val="FFA657"/>
          <w:kern w:val="0"/>
          <w:sz w:val="21"/>
          <w:szCs w:val="21"/>
          <w14:ligatures w14:val="none"/>
        </w:rPr>
        <w:t>nodes</w:t>
      </w:r>
      <w:r w:rsidRPr="00715DB7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>[</w:t>
      </w:r>
      <w:proofErr w:type="gramEnd"/>
      <w:r w:rsidRPr="00715DB7">
        <w:rPr>
          <w:rFonts w:ascii="Consolas" w:eastAsia="Times New Roman" w:hAnsi="Consolas" w:cs="Times New Roman"/>
          <w:color w:val="79C0FF"/>
          <w:kern w:val="0"/>
          <w:sz w:val="21"/>
          <w:szCs w:val="21"/>
          <w14:ligatures w14:val="none"/>
        </w:rPr>
        <w:t>0</w:t>
      </w:r>
      <w:r w:rsidRPr="00715DB7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>].</w:t>
      </w:r>
      <w:proofErr w:type="spellStart"/>
      <w:r w:rsidRPr="00715DB7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>friend_Id</w:t>
      </w:r>
      <w:proofErr w:type="spellEnd"/>
      <w:r w:rsidRPr="00715DB7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 xml:space="preserve"> </w:t>
      </w:r>
      <w:r w:rsidRPr="00715DB7">
        <w:rPr>
          <w:rFonts w:ascii="Consolas" w:eastAsia="Times New Roman" w:hAnsi="Consolas" w:cs="Times New Roman"/>
          <w:color w:val="FF7B72"/>
          <w:kern w:val="0"/>
          <w:sz w:val="21"/>
          <w:szCs w:val="21"/>
          <w14:ligatures w14:val="none"/>
        </w:rPr>
        <w:t>=</w:t>
      </w:r>
      <w:r w:rsidRPr="00715DB7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 xml:space="preserve"> </w:t>
      </w:r>
      <w:r w:rsidRPr="00715DB7">
        <w:rPr>
          <w:rFonts w:ascii="Consolas" w:eastAsia="Times New Roman" w:hAnsi="Consolas" w:cs="Times New Roman"/>
          <w:color w:val="79C0FF"/>
          <w:kern w:val="0"/>
          <w:sz w:val="21"/>
          <w:szCs w:val="21"/>
          <w14:ligatures w14:val="none"/>
        </w:rPr>
        <w:t>1</w:t>
      </w:r>
    </w:p>
    <w:p w14:paraId="20CD6BF8" w14:textId="77777777" w:rsidR="00715DB7" w:rsidRPr="00715DB7" w:rsidRDefault="00715DB7" w:rsidP="00715DB7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</w:pPr>
      <w:r w:rsidRPr="00715DB7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 xml:space="preserve">    </w:t>
      </w:r>
      <w:proofErr w:type="gramStart"/>
      <w:r w:rsidRPr="00715DB7">
        <w:rPr>
          <w:rFonts w:ascii="Consolas" w:eastAsia="Times New Roman" w:hAnsi="Consolas" w:cs="Times New Roman"/>
          <w:color w:val="FFA657"/>
          <w:kern w:val="0"/>
          <w:sz w:val="21"/>
          <w:szCs w:val="21"/>
          <w14:ligatures w14:val="none"/>
        </w:rPr>
        <w:t>nodes</w:t>
      </w:r>
      <w:r w:rsidRPr="00715DB7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>[</w:t>
      </w:r>
      <w:proofErr w:type="gramEnd"/>
      <w:r w:rsidRPr="00715DB7">
        <w:rPr>
          <w:rFonts w:ascii="Consolas" w:eastAsia="Times New Roman" w:hAnsi="Consolas" w:cs="Times New Roman"/>
          <w:color w:val="79C0FF"/>
          <w:kern w:val="0"/>
          <w:sz w:val="21"/>
          <w:szCs w:val="21"/>
          <w14:ligatures w14:val="none"/>
        </w:rPr>
        <w:t>6</w:t>
      </w:r>
      <w:r w:rsidRPr="00715DB7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>].</w:t>
      </w:r>
      <w:proofErr w:type="spellStart"/>
      <w:r w:rsidRPr="00715DB7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>friend_Id</w:t>
      </w:r>
      <w:proofErr w:type="spellEnd"/>
      <w:r w:rsidRPr="00715DB7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 xml:space="preserve"> </w:t>
      </w:r>
      <w:r w:rsidRPr="00715DB7">
        <w:rPr>
          <w:rFonts w:ascii="Consolas" w:eastAsia="Times New Roman" w:hAnsi="Consolas" w:cs="Times New Roman"/>
          <w:color w:val="FF7B72"/>
          <w:kern w:val="0"/>
          <w:sz w:val="21"/>
          <w:szCs w:val="21"/>
          <w14:ligatures w14:val="none"/>
        </w:rPr>
        <w:t>=</w:t>
      </w:r>
      <w:r w:rsidRPr="00715DB7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 xml:space="preserve"> </w:t>
      </w:r>
      <w:r w:rsidRPr="00715DB7">
        <w:rPr>
          <w:rFonts w:ascii="Consolas" w:eastAsia="Times New Roman" w:hAnsi="Consolas" w:cs="Times New Roman"/>
          <w:color w:val="79C0FF"/>
          <w:kern w:val="0"/>
          <w:sz w:val="21"/>
          <w:szCs w:val="21"/>
          <w14:ligatures w14:val="none"/>
        </w:rPr>
        <w:t>5</w:t>
      </w:r>
    </w:p>
    <w:p w14:paraId="03B3C531" w14:textId="77777777" w:rsidR="00715DB7" w:rsidRPr="00715DB7" w:rsidRDefault="00715DB7" w:rsidP="00715DB7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</w:pPr>
    </w:p>
    <w:p w14:paraId="22A08FD7" w14:textId="77777777" w:rsidR="00715DB7" w:rsidRPr="00715DB7" w:rsidRDefault="00715DB7" w:rsidP="00715DB7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</w:pPr>
      <w:r w:rsidRPr="00715DB7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 xml:space="preserve">    </w:t>
      </w:r>
      <w:proofErr w:type="gramStart"/>
      <w:r w:rsidRPr="00715DB7">
        <w:rPr>
          <w:rFonts w:ascii="Consolas" w:eastAsia="Times New Roman" w:hAnsi="Consolas" w:cs="Times New Roman"/>
          <w:color w:val="FFA657"/>
          <w:kern w:val="0"/>
          <w:sz w:val="21"/>
          <w:szCs w:val="21"/>
          <w14:ligatures w14:val="none"/>
        </w:rPr>
        <w:t>nodes</w:t>
      </w:r>
      <w:r w:rsidRPr="00715DB7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>[</w:t>
      </w:r>
      <w:proofErr w:type="gramEnd"/>
      <w:r w:rsidRPr="00715DB7">
        <w:rPr>
          <w:rFonts w:ascii="Consolas" w:eastAsia="Times New Roman" w:hAnsi="Consolas" w:cs="Times New Roman"/>
          <w:color w:val="79C0FF"/>
          <w:kern w:val="0"/>
          <w:sz w:val="21"/>
          <w:szCs w:val="21"/>
          <w14:ligatures w14:val="none"/>
        </w:rPr>
        <w:t>1</w:t>
      </w:r>
      <w:r w:rsidRPr="00715DB7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>].</w:t>
      </w:r>
      <w:r w:rsidRPr="00715DB7">
        <w:rPr>
          <w:rFonts w:ascii="Consolas" w:eastAsia="Times New Roman" w:hAnsi="Consolas" w:cs="Times New Roman"/>
          <w:color w:val="79C0FF"/>
          <w:kern w:val="0"/>
          <w:sz w:val="21"/>
          <w:szCs w:val="21"/>
          <w14:ligatures w14:val="none"/>
        </w:rPr>
        <w:t>LOW_POWER_ID</w:t>
      </w:r>
      <w:r w:rsidRPr="00715DB7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 xml:space="preserve"> </w:t>
      </w:r>
      <w:r w:rsidRPr="00715DB7">
        <w:rPr>
          <w:rFonts w:ascii="Consolas" w:eastAsia="Times New Roman" w:hAnsi="Consolas" w:cs="Times New Roman"/>
          <w:color w:val="FF7B72"/>
          <w:kern w:val="0"/>
          <w:sz w:val="21"/>
          <w:szCs w:val="21"/>
          <w14:ligatures w14:val="none"/>
        </w:rPr>
        <w:t>=</w:t>
      </w:r>
      <w:r w:rsidRPr="00715DB7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 xml:space="preserve"> </w:t>
      </w:r>
      <w:r w:rsidRPr="00715DB7">
        <w:rPr>
          <w:rFonts w:ascii="Consolas" w:eastAsia="Times New Roman" w:hAnsi="Consolas" w:cs="Times New Roman"/>
          <w:color w:val="79C0FF"/>
          <w:kern w:val="0"/>
          <w:sz w:val="21"/>
          <w:szCs w:val="21"/>
          <w14:ligatures w14:val="none"/>
        </w:rPr>
        <w:t>0</w:t>
      </w:r>
    </w:p>
    <w:p w14:paraId="5202BE93" w14:textId="7C70BF53" w:rsidR="001C4D2F" w:rsidRPr="00715DB7" w:rsidRDefault="00715DB7" w:rsidP="00715DB7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</w:pPr>
      <w:r w:rsidRPr="00715DB7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 xml:space="preserve">    </w:t>
      </w:r>
      <w:proofErr w:type="gramStart"/>
      <w:r w:rsidRPr="00715DB7">
        <w:rPr>
          <w:rFonts w:ascii="Consolas" w:eastAsia="Times New Roman" w:hAnsi="Consolas" w:cs="Times New Roman"/>
          <w:color w:val="FFA657"/>
          <w:kern w:val="0"/>
          <w:sz w:val="21"/>
          <w:szCs w:val="21"/>
          <w14:ligatures w14:val="none"/>
        </w:rPr>
        <w:t>nodes</w:t>
      </w:r>
      <w:r w:rsidRPr="00715DB7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>[</w:t>
      </w:r>
      <w:proofErr w:type="gramEnd"/>
      <w:r w:rsidRPr="00715DB7">
        <w:rPr>
          <w:rFonts w:ascii="Consolas" w:eastAsia="Times New Roman" w:hAnsi="Consolas" w:cs="Times New Roman"/>
          <w:color w:val="79C0FF"/>
          <w:kern w:val="0"/>
          <w:sz w:val="21"/>
          <w:szCs w:val="21"/>
          <w14:ligatures w14:val="none"/>
        </w:rPr>
        <w:t>5</w:t>
      </w:r>
      <w:r w:rsidRPr="00715DB7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>].</w:t>
      </w:r>
      <w:r w:rsidRPr="00715DB7">
        <w:rPr>
          <w:rFonts w:ascii="Consolas" w:eastAsia="Times New Roman" w:hAnsi="Consolas" w:cs="Times New Roman"/>
          <w:color w:val="79C0FF"/>
          <w:kern w:val="0"/>
          <w:sz w:val="21"/>
          <w:szCs w:val="21"/>
          <w14:ligatures w14:val="none"/>
        </w:rPr>
        <w:t>LOW_POWER_ID</w:t>
      </w:r>
      <w:r w:rsidRPr="00715DB7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 xml:space="preserve"> </w:t>
      </w:r>
      <w:r w:rsidRPr="00715DB7">
        <w:rPr>
          <w:rFonts w:ascii="Consolas" w:eastAsia="Times New Roman" w:hAnsi="Consolas" w:cs="Times New Roman"/>
          <w:color w:val="FF7B72"/>
          <w:kern w:val="0"/>
          <w:sz w:val="21"/>
          <w:szCs w:val="21"/>
          <w14:ligatures w14:val="none"/>
        </w:rPr>
        <w:t>=</w:t>
      </w:r>
      <w:r w:rsidRPr="00715DB7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 xml:space="preserve"> </w:t>
      </w:r>
      <w:r w:rsidRPr="00715DB7">
        <w:rPr>
          <w:rFonts w:ascii="Consolas" w:eastAsia="Times New Roman" w:hAnsi="Consolas" w:cs="Times New Roman"/>
          <w:color w:val="79C0FF"/>
          <w:kern w:val="0"/>
          <w:sz w:val="21"/>
          <w:szCs w:val="21"/>
          <w14:ligatures w14:val="none"/>
        </w:rPr>
        <w:t>6</w:t>
      </w:r>
    </w:p>
    <w:p w14:paraId="5010CD25" w14:textId="2D090D62" w:rsidR="001C4D2F" w:rsidRDefault="001C4D2F" w:rsidP="00C20670">
      <w:pPr>
        <w:jc w:val="both"/>
      </w:pPr>
      <w:r>
        <w:t>We want to delete the id of low</w:t>
      </w:r>
      <w:r w:rsidR="00EA3E48">
        <w:t>-</w:t>
      </w:r>
      <w:r>
        <w:t>power nodes from heartbeat messages to prevent them to receive these messages. We will achieve simplicity</w:t>
      </w:r>
      <w:r w:rsidR="00F15324">
        <w:t xml:space="preserve"> for our network</w:t>
      </w:r>
      <w:r>
        <w:t xml:space="preserve"> by doing this task</w:t>
      </w:r>
      <w:r w:rsidR="00560073">
        <w:t xml:space="preserve"> because the friend of their nodes will receive them anyway</w:t>
      </w:r>
      <w:r>
        <w:t>. (</w:t>
      </w:r>
      <w:r w:rsidR="00F15324">
        <w:t>Modification</w:t>
      </w:r>
      <w:r>
        <w:t xml:space="preserve"> of event_driven.py file</w:t>
      </w:r>
      <w:r w:rsidR="00FD31B2">
        <w:t xml:space="preserve"> in </w:t>
      </w:r>
      <w:r w:rsidR="00FD31B2" w:rsidRPr="00FD31B2">
        <w:t>HEARTBEAT_EVENT_Adv37</w:t>
      </w:r>
      <w:r w:rsidR="00FD31B2">
        <w:t xml:space="preserve"> section</w:t>
      </w:r>
      <w:r>
        <w:t>)</w:t>
      </w:r>
    </w:p>
    <w:p w14:paraId="45E1C65A" w14:textId="77777777" w:rsidR="00FB1EC5" w:rsidRPr="00FB1EC5" w:rsidRDefault="00FB1EC5" w:rsidP="00FB1EC5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</w:pPr>
      <w:proofErr w:type="spellStart"/>
      <w:proofErr w:type="gramStart"/>
      <w:r w:rsidRPr="00FB1EC5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>destination.</w:t>
      </w:r>
      <w:r w:rsidRPr="00FB1EC5">
        <w:rPr>
          <w:rFonts w:ascii="Consolas" w:eastAsia="Times New Roman" w:hAnsi="Consolas" w:cs="Times New Roman"/>
          <w:color w:val="D2A8FF"/>
          <w:kern w:val="0"/>
          <w:sz w:val="21"/>
          <w:szCs w:val="21"/>
          <w14:ligatures w14:val="none"/>
        </w:rPr>
        <w:t>remove</w:t>
      </w:r>
      <w:proofErr w:type="spellEnd"/>
      <w:proofErr w:type="gramEnd"/>
      <w:r w:rsidRPr="00FB1EC5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>(nodes[</w:t>
      </w:r>
      <w:r w:rsidRPr="00FB1EC5">
        <w:rPr>
          <w:rFonts w:ascii="Consolas" w:eastAsia="Times New Roman" w:hAnsi="Consolas" w:cs="Times New Roman"/>
          <w:color w:val="79C0FF"/>
          <w:kern w:val="0"/>
          <w:sz w:val="21"/>
          <w:szCs w:val="21"/>
          <w14:ligatures w14:val="none"/>
        </w:rPr>
        <w:t>1</w:t>
      </w:r>
      <w:r w:rsidRPr="00FB1EC5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>].</w:t>
      </w:r>
      <w:r w:rsidRPr="00FB1EC5">
        <w:rPr>
          <w:rFonts w:ascii="Consolas" w:eastAsia="Times New Roman" w:hAnsi="Consolas" w:cs="Times New Roman"/>
          <w:color w:val="79C0FF"/>
          <w:kern w:val="0"/>
          <w:sz w:val="21"/>
          <w:szCs w:val="21"/>
          <w14:ligatures w14:val="none"/>
        </w:rPr>
        <w:t>LOW_POWER_ID</w:t>
      </w:r>
      <w:r w:rsidRPr="00FB1EC5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>)</w:t>
      </w:r>
    </w:p>
    <w:p w14:paraId="018351E0" w14:textId="6B49A84A" w:rsidR="00FB1EC5" w:rsidRPr="00FB1EC5" w:rsidRDefault="00FB1EC5" w:rsidP="00FB1EC5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</w:pPr>
      <w:proofErr w:type="spellStart"/>
      <w:proofErr w:type="gramStart"/>
      <w:r w:rsidRPr="00FB1EC5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>destination.</w:t>
      </w:r>
      <w:r w:rsidRPr="00FB1EC5">
        <w:rPr>
          <w:rFonts w:ascii="Consolas" w:eastAsia="Times New Roman" w:hAnsi="Consolas" w:cs="Times New Roman"/>
          <w:color w:val="D2A8FF"/>
          <w:kern w:val="0"/>
          <w:sz w:val="21"/>
          <w:szCs w:val="21"/>
          <w14:ligatures w14:val="none"/>
        </w:rPr>
        <w:t>remove</w:t>
      </w:r>
      <w:proofErr w:type="spellEnd"/>
      <w:proofErr w:type="gramEnd"/>
      <w:r w:rsidRPr="00FB1EC5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>(nodes[</w:t>
      </w:r>
      <w:r w:rsidRPr="00FB1EC5">
        <w:rPr>
          <w:rFonts w:ascii="Consolas" w:eastAsia="Times New Roman" w:hAnsi="Consolas" w:cs="Times New Roman"/>
          <w:color w:val="79C0FF"/>
          <w:kern w:val="0"/>
          <w:sz w:val="21"/>
          <w:szCs w:val="21"/>
          <w14:ligatures w14:val="none"/>
        </w:rPr>
        <w:t>5</w:t>
      </w:r>
      <w:r w:rsidRPr="00FB1EC5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>].</w:t>
      </w:r>
      <w:r w:rsidRPr="00FB1EC5">
        <w:rPr>
          <w:rFonts w:ascii="Consolas" w:eastAsia="Times New Roman" w:hAnsi="Consolas" w:cs="Times New Roman"/>
          <w:color w:val="79C0FF"/>
          <w:kern w:val="0"/>
          <w:sz w:val="21"/>
          <w:szCs w:val="21"/>
          <w14:ligatures w14:val="none"/>
        </w:rPr>
        <w:t>LOW_POWER_ID</w:t>
      </w:r>
      <w:r w:rsidRPr="00FB1EC5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>)</w:t>
      </w:r>
    </w:p>
    <w:p w14:paraId="7493A8EC" w14:textId="617AA070" w:rsidR="00FB1EC5" w:rsidRPr="00FB1EC5" w:rsidRDefault="00B8797C" w:rsidP="00FB1EC5">
      <w:r>
        <w:t>One other thing is to set the low</w:t>
      </w:r>
      <w:r w:rsidR="00EA3E48">
        <w:t>-</w:t>
      </w:r>
      <w:r>
        <w:t xml:space="preserve">power nodes as </w:t>
      </w:r>
      <w:r w:rsidR="00EA3E48">
        <w:t>the</w:t>
      </w:r>
      <w:r>
        <w:t xml:space="preserve"> destination</w:t>
      </w:r>
      <w:r w:rsidR="00FD31B2">
        <w:t xml:space="preserve"> of some packet generator nodes.</w:t>
      </w:r>
      <w:r w:rsidR="00FB1EC5">
        <w:t xml:space="preserve"> To do so, we need to modify the event_driven.py file in </w:t>
      </w:r>
      <w:r w:rsidR="00FB1EC5" w:rsidRPr="00FB1EC5">
        <w:t>GENERATION_EVENT_Adv37</w:t>
      </w:r>
    </w:p>
    <w:p w14:paraId="7C7A258C" w14:textId="77777777" w:rsidR="00FB1EC5" w:rsidRPr="00FB1EC5" w:rsidRDefault="00FB1EC5" w:rsidP="00FB1EC5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</w:pPr>
      <w:r w:rsidRPr="00FB1EC5">
        <w:rPr>
          <w:rFonts w:ascii="Consolas" w:eastAsia="Times New Roman" w:hAnsi="Consolas" w:cs="Times New Roman"/>
          <w:color w:val="8B949E"/>
          <w:kern w:val="0"/>
          <w:sz w:val="21"/>
          <w:szCs w:val="21"/>
          <w14:ligatures w14:val="none"/>
        </w:rPr>
        <w:t>#destination assignment for the generative nodes</w:t>
      </w:r>
    </w:p>
    <w:p w14:paraId="74FF59DA" w14:textId="77777777" w:rsidR="00FB1EC5" w:rsidRPr="00FB1EC5" w:rsidRDefault="00FB1EC5" w:rsidP="00FB1EC5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</w:pPr>
      <w:r w:rsidRPr="00FB1EC5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 xml:space="preserve">            </w:t>
      </w:r>
      <w:r w:rsidRPr="00FB1EC5">
        <w:rPr>
          <w:rFonts w:ascii="Consolas" w:eastAsia="Times New Roman" w:hAnsi="Consolas" w:cs="Times New Roman"/>
          <w:color w:val="FF7B72"/>
          <w:kern w:val="0"/>
          <w:sz w:val="21"/>
          <w:szCs w:val="21"/>
          <w14:ligatures w14:val="none"/>
        </w:rPr>
        <w:t>if</w:t>
      </w:r>
      <w:r w:rsidRPr="00FB1EC5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 xml:space="preserve"> </w:t>
      </w:r>
      <w:proofErr w:type="spellStart"/>
      <w:r w:rsidRPr="00FB1EC5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>i_node</w:t>
      </w:r>
      <w:proofErr w:type="spellEnd"/>
      <w:r w:rsidRPr="00FB1EC5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 xml:space="preserve"> </w:t>
      </w:r>
      <w:r w:rsidRPr="00FB1EC5">
        <w:rPr>
          <w:rFonts w:ascii="Consolas" w:eastAsia="Times New Roman" w:hAnsi="Consolas" w:cs="Times New Roman"/>
          <w:color w:val="FF7B72"/>
          <w:kern w:val="0"/>
          <w:sz w:val="21"/>
          <w:szCs w:val="21"/>
          <w14:ligatures w14:val="none"/>
        </w:rPr>
        <w:t>==</w:t>
      </w:r>
      <w:r w:rsidRPr="00FB1EC5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 xml:space="preserve"> </w:t>
      </w:r>
      <w:r w:rsidRPr="00FB1EC5">
        <w:rPr>
          <w:rFonts w:ascii="Consolas" w:eastAsia="Times New Roman" w:hAnsi="Consolas" w:cs="Times New Roman"/>
          <w:color w:val="79C0FF"/>
          <w:kern w:val="0"/>
          <w:sz w:val="21"/>
          <w:szCs w:val="21"/>
          <w14:ligatures w14:val="none"/>
        </w:rPr>
        <w:t>23</w:t>
      </w:r>
      <w:r w:rsidRPr="00FB1EC5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>:</w:t>
      </w:r>
    </w:p>
    <w:p w14:paraId="0326F2EA" w14:textId="77777777" w:rsidR="00FB1EC5" w:rsidRPr="00FB1EC5" w:rsidRDefault="00FB1EC5" w:rsidP="00FB1EC5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</w:pPr>
      <w:r w:rsidRPr="00FB1EC5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>                destination1</w:t>
      </w:r>
      <w:proofErr w:type="gramStart"/>
      <w:r w:rsidRPr="00FB1EC5">
        <w:rPr>
          <w:rFonts w:ascii="Consolas" w:eastAsia="Times New Roman" w:hAnsi="Consolas" w:cs="Times New Roman"/>
          <w:color w:val="FF7B72"/>
          <w:kern w:val="0"/>
          <w:sz w:val="21"/>
          <w:szCs w:val="21"/>
          <w14:ligatures w14:val="none"/>
        </w:rPr>
        <w:t>=</w:t>
      </w:r>
      <w:r w:rsidRPr="00FB1EC5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>[</w:t>
      </w:r>
      <w:proofErr w:type="gramEnd"/>
      <w:r w:rsidRPr="00FB1EC5">
        <w:rPr>
          <w:rFonts w:ascii="Consolas" w:eastAsia="Times New Roman" w:hAnsi="Consolas" w:cs="Times New Roman"/>
          <w:color w:val="79C0FF"/>
          <w:kern w:val="0"/>
          <w:sz w:val="21"/>
          <w:szCs w:val="21"/>
          <w14:ligatures w14:val="none"/>
        </w:rPr>
        <w:t>0</w:t>
      </w:r>
      <w:r w:rsidRPr="00FB1EC5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>]</w:t>
      </w:r>
    </w:p>
    <w:p w14:paraId="0841B215" w14:textId="77777777" w:rsidR="00FB1EC5" w:rsidRPr="00FB1EC5" w:rsidRDefault="00FB1EC5" w:rsidP="00FB1EC5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</w:pPr>
      <w:r w:rsidRPr="00FB1EC5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 xml:space="preserve">            </w:t>
      </w:r>
      <w:r w:rsidRPr="00FB1EC5">
        <w:rPr>
          <w:rFonts w:ascii="Consolas" w:eastAsia="Times New Roman" w:hAnsi="Consolas" w:cs="Times New Roman"/>
          <w:color w:val="FF7B72"/>
          <w:kern w:val="0"/>
          <w:sz w:val="21"/>
          <w:szCs w:val="21"/>
          <w14:ligatures w14:val="none"/>
        </w:rPr>
        <w:t>if</w:t>
      </w:r>
      <w:r w:rsidRPr="00FB1EC5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 xml:space="preserve"> </w:t>
      </w:r>
      <w:proofErr w:type="spellStart"/>
      <w:r w:rsidRPr="00FB1EC5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>i_node</w:t>
      </w:r>
      <w:proofErr w:type="spellEnd"/>
      <w:r w:rsidRPr="00FB1EC5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 xml:space="preserve"> </w:t>
      </w:r>
      <w:r w:rsidRPr="00FB1EC5">
        <w:rPr>
          <w:rFonts w:ascii="Consolas" w:eastAsia="Times New Roman" w:hAnsi="Consolas" w:cs="Times New Roman"/>
          <w:color w:val="FF7B72"/>
          <w:kern w:val="0"/>
          <w:sz w:val="21"/>
          <w:szCs w:val="21"/>
          <w14:ligatures w14:val="none"/>
        </w:rPr>
        <w:t>==</w:t>
      </w:r>
      <w:r w:rsidRPr="00FB1EC5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 xml:space="preserve"> </w:t>
      </w:r>
      <w:r w:rsidRPr="00FB1EC5">
        <w:rPr>
          <w:rFonts w:ascii="Consolas" w:eastAsia="Times New Roman" w:hAnsi="Consolas" w:cs="Times New Roman"/>
          <w:color w:val="79C0FF"/>
          <w:kern w:val="0"/>
          <w:sz w:val="21"/>
          <w:szCs w:val="21"/>
          <w14:ligatures w14:val="none"/>
        </w:rPr>
        <w:t>17</w:t>
      </w:r>
      <w:r w:rsidRPr="00FB1EC5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>:</w:t>
      </w:r>
    </w:p>
    <w:p w14:paraId="5B599683" w14:textId="77777777" w:rsidR="00FB1EC5" w:rsidRPr="00FB1EC5" w:rsidRDefault="00FB1EC5" w:rsidP="00FB1EC5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</w:pPr>
      <w:r w:rsidRPr="00FB1EC5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>                destination1</w:t>
      </w:r>
      <w:proofErr w:type="gramStart"/>
      <w:r w:rsidRPr="00FB1EC5">
        <w:rPr>
          <w:rFonts w:ascii="Consolas" w:eastAsia="Times New Roman" w:hAnsi="Consolas" w:cs="Times New Roman"/>
          <w:color w:val="FF7B72"/>
          <w:kern w:val="0"/>
          <w:sz w:val="21"/>
          <w:szCs w:val="21"/>
          <w14:ligatures w14:val="none"/>
        </w:rPr>
        <w:t>=</w:t>
      </w:r>
      <w:r w:rsidRPr="00FB1EC5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>[</w:t>
      </w:r>
      <w:proofErr w:type="gramEnd"/>
      <w:r w:rsidRPr="00FB1EC5">
        <w:rPr>
          <w:rFonts w:ascii="Consolas" w:eastAsia="Times New Roman" w:hAnsi="Consolas" w:cs="Times New Roman"/>
          <w:color w:val="79C0FF"/>
          <w:kern w:val="0"/>
          <w:sz w:val="21"/>
          <w:szCs w:val="21"/>
          <w14:ligatures w14:val="none"/>
        </w:rPr>
        <w:t>6</w:t>
      </w:r>
      <w:r w:rsidRPr="00FB1EC5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>]</w:t>
      </w:r>
    </w:p>
    <w:p w14:paraId="4239007E" w14:textId="5FC458F9" w:rsidR="00B8797C" w:rsidRPr="001C4D2F" w:rsidRDefault="00B8797C" w:rsidP="001C4D2F"/>
    <w:p w14:paraId="6893C143" w14:textId="4E696EEB" w:rsidR="001C4D2F" w:rsidRPr="002E5A72" w:rsidRDefault="00431FDD" w:rsidP="002E5A72">
      <w:r>
        <w:lastRenderedPageBreak/>
        <w:t xml:space="preserve">Our focus in this scenario is on </w:t>
      </w:r>
      <w:r w:rsidR="00192036">
        <w:t>the energy</w:t>
      </w:r>
      <w:r>
        <w:t xml:space="preserve"> consumption of the network because we have low</w:t>
      </w:r>
      <w:r w:rsidR="00EA3E48">
        <w:t>-</w:t>
      </w:r>
      <w:r>
        <w:t>energy nodes here.</w:t>
      </w:r>
    </w:p>
    <w:p w14:paraId="2A2AC9C1" w14:textId="77777777" w:rsidR="006E475A" w:rsidRDefault="006E475A"/>
    <w:p w14:paraId="0BBEDE6D" w14:textId="1856258C" w:rsidR="008E0467" w:rsidRDefault="00EA3E48" w:rsidP="008E0467">
      <w:r>
        <w:t>The d</w:t>
      </w:r>
      <w:r w:rsidR="008E0467">
        <w:t xml:space="preserve">efault algorithm for a </w:t>
      </w:r>
      <w:r w:rsidR="008E0467" w:rsidRPr="00DF5C10">
        <w:rPr>
          <w:color w:val="FF0000"/>
        </w:rPr>
        <w:t>grid network</w:t>
      </w:r>
      <w:r w:rsidR="008E0467">
        <w:t>:</w:t>
      </w:r>
    </w:p>
    <w:p w14:paraId="29F088DA" w14:textId="487EAB9C" w:rsidR="008E0467" w:rsidRDefault="00337C84">
      <w:r>
        <w:t>a) the topology of our grid network same as this:</w:t>
      </w:r>
    </w:p>
    <w:p w14:paraId="73DB9DFD" w14:textId="77777777" w:rsidR="003E2B0C" w:rsidRPr="003E2B0C" w:rsidRDefault="003E2B0C" w:rsidP="003E2B0C">
      <w:r w:rsidRPr="003E2B0C">
        <w:t>Graph with 49 nodes and 84 edges</w:t>
      </w:r>
    </w:p>
    <w:p w14:paraId="2041A2F5" w14:textId="054229EB" w:rsidR="003E2B0C" w:rsidRDefault="003E2B0C" w:rsidP="00C20670">
      <w:pPr>
        <w:jc w:val="both"/>
      </w:pPr>
      <w:r w:rsidRPr="003E2B0C">
        <w:t>initial [[776, 1], [12, 6], [16, 6], [12, 6], [13, 6], [25, 6], [814, 1], [2, 6], [9, 6], [7, 6], [9, 6], [26, 6], [17, 6], [4, 6], [16, 6], [11, 6], [17, 6], [20, 6], [2, 6], [16, 6], [15, 6], [0, 6], [28, 6], [4, 6], [27, 6], [14, 6], [15, 6], [7, 6], [9, 6], [13, 6], [13, 6], [13, 6], [29, 6], [29, 6], [30, 6], [9, 6], [17, 6], [23, 6], [10, 6], [18, 6], [13, 6], [1, 6], [10, 6], [30, 6], [13, 6], [26, 6], [16, 6], [16, 6], [16, 6]]</w:t>
      </w:r>
    </w:p>
    <w:p w14:paraId="0AD0A544" w14:textId="5BF85FF9" w:rsidR="008E0467" w:rsidRDefault="00ED26DF">
      <w:r>
        <w:rPr>
          <w:noProof/>
        </w:rPr>
        <w:drawing>
          <wp:inline distT="0" distB="0" distL="0" distR="0" wp14:anchorId="6286B17E" wp14:editId="463FD2FA">
            <wp:extent cx="5867400" cy="4440669"/>
            <wp:effectExtent l="0" t="0" r="0" b="0"/>
            <wp:docPr id="66024955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0249558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878603" cy="44491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D75CA8" w14:textId="77777777" w:rsidR="005632BC" w:rsidRDefault="005632BC" w:rsidP="005632BC">
      <w:r>
        <w:t>b) here is our configuration for the generator nodes:</w:t>
      </w:r>
    </w:p>
    <w:p w14:paraId="2840832E" w14:textId="77777777" w:rsidR="005632BC" w:rsidRPr="005632BC" w:rsidRDefault="005632BC" w:rsidP="005632BC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</w:pPr>
      <w:r w:rsidRPr="005632BC">
        <w:rPr>
          <w:rFonts w:ascii="Consolas" w:eastAsia="Times New Roman" w:hAnsi="Consolas" w:cs="Times New Roman"/>
          <w:color w:val="8B949E"/>
          <w:kern w:val="0"/>
          <w:sz w:val="21"/>
          <w:szCs w:val="21"/>
          <w14:ligatures w14:val="none"/>
        </w:rPr>
        <w:t>#destination assignment for the generative nodes</w:t>
      </w:r>
    </w:p>
    <w:p w14:paraId="4DF55579" w14:textId="77777777" w:rsidR="005632BC" w:rsidRPr="005632BC" w:rsidRDefault="005632BC" w:rsidP="005632BC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</w:pPr>
      <w:r w:rsidRPr="005632BC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 xml:space="preserve">            </w:t>
      </w:r>
      <w:r w:rsidRPr="005632BC">
        <w:rPr>
          <w:rFonts w:ascii="Consolas" w:eastAsia="Times New Roman" w:hAnsi="Consolas" w:cs="Times New Roman"/>
          <w:color w:val="FF7B72"/>
          <w:kern w:val="0"/>
          <w:sz w:val="21"/>
          <w:szCs w:val="21"/>
          <w14:ligatures w14:val="none"/>
        </w:rPr>
        <w:t>if</w:t>
      </w:r>
      <w:r w:rsidRPr="005632BC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 xml:space="preserve"> </w:t>
      </w:r>
      <w:proofErr w:type="spellStart"/>
      <w:r w:rsidRPr="005632BC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>i_node</w:t>
      </w:r>
      <w:proofErr w:type="spellEnd"/>
      <w:r w:rsidRPr="005632BC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 xml:space="preserve"> </w:t>
      </w:r>
      <w:r w:rsidRPr="005632BC">
        <w:rPr>
          <w:rFonts w:ascii="Consolas" w:eastAsia="Times New Roman" w:hAnsi="Consolas" w:cs="Times New Roman"/>
          <w:color w:val="FF7B72"/>
          <w:kern w:val="0"/>
          <w:sz w:val="21"/>
          <w:szCs w:val="21"/>
          <w14:ligatures w14:val="none"/>
        </w:rPr>
        <w:t>==</w:t>
      </w:r>
      <w:r w:rsidRPr="005632BC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 xml:space="preserve"> </w:t>
      </w:r>
      <w:r w:rsidRPr="005632BC">
        <w:rPr>
          <w:rFonts w:ascii="Consolas" w:eastAsia="Times New Roman" w:hAnsi="Consolas" w:cs="Times New Roman"/>
          <w:color w:val="79C0FF"/>
          <w:kern w:val="0"/>
          <w:sz w:val="21"/>
          <w:szCs w:val="21"/>
          <w14:ligatures w14:val="none"/>
        </w:rPr>
        <w:t>23</w:t>
      </w:r>
      <w:r w:rsidRPr="005632BC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>:</w:t>
      </w:r>
    </w:p>
    <w:p w14:paraId="57DCF406" w14:textId="77777777" w:rsidR="005632BC" w:rsidRPr="005632BC" w:rsidRDefault="005632BC" w:rsidP="005632BC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</w:pPr>
      <w:r w:rsidRPr="005632BC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>                destination1</w:t>
      </w:r>
      <w:proofErr w:type="gramStart"/>
      <w:r w:rsidRPr="005632BC">
        <w:rPr>
          <w:rFonts w:ascii="Consolas" w:eastAsia="Times New Roman" w:hAnsi="Consolas" w:cs="Times New Roman"/>
          <w:color w:val="FF7B72"/>
          <w:kern w:val="0"/>
          <w:sz w:val="21"/>
          <w:szCs w:val="21"/>
          <w14:ligatures w14:val="none"/>
        </w:rPr>
        <w:t>=</w:t>
      </w:r>
      <w:r w:rsidRPr="005632BC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>[</w:t>
      </w:r>
      <w:proofErr w:type="gramEnd"/>
      <w:r w:rsidRPr="005632BC">
        <w:rPr>
          <w:rFonts w:ascii="Consolas" w:eastAsia="Times New Roman" w:hAnsi="Consolas" w:cs="Times New Roman"/>
          <w:color w:val="79C0FF"/>
          <w:kern w:val="0"/>
          <w:sz w:val="21"/>
          <w:szCs w:val="21"/>
          <w14:ligatures w14:val="none"/>
        </w:rPr>
        <w:t>0</w:t>
      </w:r>
      <w:r w:rsidRPr="005632BC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>]</w:t>
      </w:r>
    </w:p>
    <w:p w14:paraId="528A67B0" w14:textId="77777777" w:rsidR="005632BC" w:rsidRPr="005632BC" w:rsidRDefault="005632BC" w:rsidP="005632BC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</w:pPr>
      <w:r w:rsidRPr="005632BC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 xml:space="preserve">            </w:t>
      </w:r>
      <w:r w:rsidRPr="005632BC">
        <w:rPr>
          <w:rFonts w:ascii="Consolas" w:eastAsia="Times New Roman" w:hAnsi="Consolas" w:cs="Times New Roman"/>
          <w:color w:val="FF7B72"/>
          <w:kern w:val="0"/>
          <w:sz w:val="21"/>
          <w:szCs w:val="21"/>
          <w14:ligatures w14:val="none"/>
        </w:rPr>
        <w:t>if</w:t>
      </w:r>
      <w:r w:rsidRPr="005632BC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 xml:space="preserve"> </w:t>
      </w:r>
      <w:proofErr w:type="spellStart"/>
      <w:r w:rsidRPr="005632BC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>i_node</w:t>
      </w:r>
      <w:proofErr w:type="spellEnd"/>
      <w:r w:rsidRPr="005632BC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 xml:space="preserve"> </w:t>
      </w:r>
      <w:r w:rsidRPr="005632BC">
        <w:rPr>
          <w:rFonts w:ascii="Consolas" w:eastAsia="Times New Roman" w:hAnsi="Consolas" w:cs="Times New Roman"/>
          <w:color w:val="FF7B72"/>
          <w:kern w:val="0"/>
          <w:sz w:val="21"/>
          <w:szCs w:val="21"/>
          <w14:ligatures w14:val="none"/>
        </w:rPr>
        <w:t>==</w:t>
      </w:r>
      <w:r w:rsidRPr="005632BC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 xml:space="preserve"> </w:t>
      </w:r>
      <w:r w:rsidRPr="005632BC">
        <w:rPr>
          <w:rFonts w:ascii="Consolas" w:eastAsia="Times New Roman" w:hAnsi="Consolas" w:cs="Times New Roman"/>
          <w:color w:val="79C0FF"/>
          <w:kern w:val="0"/>
          <w:sz w:val="21"/>
          <w:szCs w:val="21"/>
          <w14:ligatures w14:val="none"/>
        </w:rPr>
        <w:t>17</w:t>
      </w:r>
      <w:r w:rsidRPr="005632BC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>:</w:t>
      </w:r>
    </w:p>
    <w:p w14:paraId="22B8BF27" w14:textId="77777777" w:rsidR="005632BC" w:rsidRPr="005632BC" w:rsidRDefault="005632BC" w:rsidP="005632BC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</w:pPr>
      <w:r w:rsidRPr="005632BC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>                destination1</w:t>
      </w:r>
      <w:proofErr w:type="gramStart"/>
      <w:r w:rsidRPr="005632BC">
        <w:rPr>
          <w:rFonts w:ascii="Consolas" w:eastAsia="Times New Roman" w:hAnsi="Consolas" w:cs="Times New Roman"/>
          <w:color w:val="FF7B72"/>
          <w:kern w:val="0"/>
          <w:sz w:val="21"/>
          <w:szCs w:val="21"/>
          <w14:ligatures w14:val="none"/>
        </w:rPr>
        <w:t>=</w:t>
      </w:r>
      <w:r w:rsidRPr="005632BC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>[</w:t>
      </w:r>
      <w:proofErr w:type="gramEnd"/>
      <w:r w:rsidRPr="005632BC">
        <w:rPr>
          <w:rFonts w:ascii="Consolas" w:eastAsia="Times New Roman" w:hAnsi="Consolas" w:cs="Times New Roman"/>
          <w:color w:val="79C0FF"/>
          <w:kern w:val="0"/>
          <w:sz w:val="21"/>
          <w:szCs w:val="21"/>
          <w14:ligatures w14:val="none"/>
        </w:rPr>
        <w:t>6</w:t>
      </w:r>
      <w:r w:rsidRPr="005632BC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>]</w:t>
      </w:r>
    </w:p>
    <w:p w14:paraId="484D1E92" w14:textId="77777777" w:rsidR="005632BC" w:rsidRDefault="005632BC" w:rsidP="005632BC"/>
    <w:p w14:paraId="519AADB1" w14:textId="04E7080E" w:rsidR="005632BC" w:rsidRDefault="005632BC" w:rsidP="005632BC">
      <w:r>
        <w:t>we want to check if the generated packets from node 23 will receive to the low-power node 0 or not:</w:t>
      </w:r>
    </w:p>
    <w:p w14:paraId="586B0F02" w14:textId="2F7DA1D6" w:rsidR="00A41446" w:rsidRDefault="00A41446" w:rsidP="005632BC">
      <w:r>
        <w:t>In 23.log we have:</w:t>
      </w:r>
    </w:p>
    <w:p w14:paraId="4B0E0DE0" w14:textId="5D53133A" w:rsidR="00A41446" w:rsidRPr="00EA3E48" w:rsidRDefault="00A41446" w:rsidP="005632BC">
      <w:pPr>
        <w:rPr>
          <w:highlight w:val="yellow"/>
        </w:rPr>
      </w:pPr>
      <w:r w:rsidRPr="00EA3E48">
        <w:rPr>
          <w:highlight w:val="yellow"/>
        </w:rPr>
        <w:t>(</w:t>
      </w:r>
      <w:proofErr w:type="gramStart"/>
      <w:r w:rsidRPr="00EA3E48">
        <w:rPr>
          <w:highlight w:val="yellow"/>
        </w:rPr>
        <w:t xml:space="preserve">generate)   </w:t>
      </w:r>
      <w:proofErr w:type="gramEnd"/>
      <w:r w:rsidRPr="00EA3E48">
        <w:rPr>
          <w:highlight w:val="yellow"/>
        </w:rPr>
        <w:t xml:space="preserve"> 23    6    [0]    1</w:t>
      </w:r>
    </w:p>
    <w:p w14:paraId="6DB13E73" w14:textId="101497CA" w:rsidR="00A41446" w:rsidRDefault="00A41446" w:rsidP="005632BC">
      <w:r w:rsidRPr="00EA3E48">
        <w:rPr>
          <w:highlight w:val="yellow"/>
        </w:rPr>
        <w:t>(</w:t>
      </w:r>
      <w:proofErr w:type="gramStart"/>
      <w:r w:rsidRPr="00EA3E48">
        <w:rPr>
          <w:highlight w:val="yellow"/>
        </w:rPr>
        <w:t xml:space="preserve">generate)   </w:t>
      </w:r>
      <w:proofErr w:type="gramEnd"/>
      <w:r w:rsidRPr="00EA3E48">
        <w:rPr>
          <w:highlight w:val="yellow"/>
        </w:rPr>
        <w:t xml:space="preserve"> 23    1006.05    [0]    2</w:t>
      </w:r>
    </w:p>
    <w:p w14:paraId="0FD0296E" w14:textId="3803FB71" w:rsidR="00AB541D" w:rsidRDefault="00AB541D" w:rsidP="005632BC">
      <w:r>
        <w:t>In 30.log we have:</w:t>
      </w:r>
    </w:p>
    <w:p w14:paraId="0FBE2769" w14:textId="60B4F173" w:rsidR="00AB541D" w:rsidRPr="00EA3E48" w:rsidRDefault="00AB541D" w:rsidP="005632BC">
      <w:pPr>
        <w:rPr>
          <w:highlight w:val="yellow"/>
        </w:rPr>
      </w:pPr>
      <w:r w:rsidRPr="00EA3E48">
        <w:rPr>
          <w:highlight w:val="yellow"/>
        </w:rPr>
        <w:t>(</w:t>
      </w:r>
      <w:proofErr w:type="gramStart"/>
      <w:r w:rsidRPr="00EA3E48">
        <w:rPr>
          <w:highlight w:val="yellow"/>
        </w:rPr>
        <w:t xml:space="preserve">relay)   </w:t>
      </w:r>
      <w:proofErr w:type="gramEnd"/>
      <w:r w:rsidRPr="00EA3E48">
        <w:rPr>
          <w:highlight w:val="yellow"/>
        </w:rPr>
        <w:t xml:space="preserve"> 23    23    6.0    1    6    127    1</w:t>
      </w:r>
    </w:p>
    <w:p w14:paraId="43392A83" w14:textId="3A048088" w:rsidR="00AB541D" w:rsidRDefault="00AB541D" w:rsidP="005632BC">
      <w:r w:rsidRPr="00EA3E48">
        <w:rPr>
          <w:highlight w:val="yellow"/>
        </w:rPr>
        <w:t>(</w:t>
      </w:r>
      <w:proofErr w:type="gramStart"/>
      <w:r w:rsidRPr="00EA3E48">
        <w:rPr>
          <w:highlight w:val="yellow"/>
        </w:rPr>
        <w:t xml:space="preserve">advertise)   </w:t>
      </w:r>
      <w:proofErr w:type="gramEnd"/>
      <w:r w:rsidRPr="00EA3E48">
        <w:rPr>
          <w:highlight w:val="yellow"/>
        </w:rPr>
        <w:t xml:space="preserve"> 30    31.2    23    1</w:t>
      </w:r>
    </w:p>
    <w:p w14:paraId="436E9D87" w14:textId="5FB610D5" w:rsidR="008B46C9" w:rsidRDefault="008B46C9" w:rsidP="005632BC">
      <w:r>
        <w:t>In 29.log we have:</w:t>
      </w:r>
    </w:p>
    <w:p w14:paraId="24781C0C" w14:textId="540749AD" w:rsidR="008B46C9" w:rsidRPr="00EA3E48" w:rsidRDefault="008B46C9" w:rsidP="005632BC">
      <w:pPr>
        <w:rPr>
          <w:highlight w:val="yellow"/>
        </w:rPr>
      </w:pPr>
      <w:r w:rsidRPr="00EA3E48">
        <w:rPr>
          <w:highlight w:val="yellow"/>
        </w:rPr>
        <w:t>(</w:t>
      </w:r>
      <w:proofErr w:type="gramStart"/>
      <w:r w:rsidRPr="00EA3E48">
        <w:rPr>
          <w:highlight w:val="yellow"/>
        </w:rPr>
        <w:t xml:space="preserve">relay)   </w:t>
      </w:r>
      <w:proofErr w:type="gramEnd"/>
      <w:r w:rsidRPr="00EA3E48">
        <w:rPr>
          <w:highlight w:val="yellow"/>
        </w:rPr>
        <w:t xml:space="preserve"> 30    23    31.2    1    6    126    1</w:t>
      </w:r>
    </w:p>
    <w:p w14:paraId="0F5D6126" w14:textId="55DCA9CE" w:rsidR="008B46C9" w:rsidRDefault="008B46C9" w:rsidP="005632BC">
      <w:r w:rsidRPr="00EA3E48">
        <w:rPr>
          <w:highlight w:val="yellow"/>
        </w:rPr>
        <w:t>(</w:t>
      </w:r>
      <w:proofErr w:type="gramStart"/>
      <w:r w:rsidRPr="00EA3E48">
        <w:rPr>
          <w:highlight w:val="yellow"/>
        </w:rPr>
        <w:t xml:space="preserve">advertise)   </w:t>
      </w:r>
      <w:proofErr w:type="gramEnd"/>
      <w:r w:rsidRPr="00EA3E48">
        <w:rPr>
          <w:highlight w:val="yellow"/>
        </w:rPr>
        <w:t xml:space="preserve"> 29    31.4    23    1</w:t>
      </w:r>
    </w:p>
    <w:p w14:paraId="0625FA6E" w14:textId="2BFCDDAC" w:rsidR="008B46C9" w:rsidRDefault="008B46C9" w:rsidP="005632BC">
      <w:r>
        <w:t>In 22.log we have:</w:t>
      </w:r>
    </w:p>
    <w:p w14:paraId="4C15EF0B" w14:textId="653D8CB3" w:rsidR="008B46C9" w:rsidRPr="00EA3E48" w:rsidRDefault="008B46C9" w:rsidP="005632BC">
      <w:pPr>
        <w:rPr>
          <w:highlight w:val="yellow"/>
        </w:rPr>
      </w:pPr>
      <w:r w:rsidRPr="00EA3E48">
        <w:rPr>
          <w:highlight w:val="yellow"/>
        </w:rPr>
        <w:t>(</w:t>
      </w:r>
      <w:proofErr w:type="gramStart"/>
      <w:r w:rsidRPr="00EA3E48">
        <w:rPr>
          <w:highlight w:val="yellow"/>
        </w:rPr>
        <w:t xml:space="preserve">relay)   </w:t>
      </w:r>
      <w:proofErr w:type="gramEnd"/>
      <w:r w:rsidRPr="00EA3E48">
        <w:rPr>
          <w:highlight w:val="yellow"/>
        </w:rPr>
        <w:t xml:space="preserve"> 29    23    31.6    1    6    125    1</w:t>
      </w:r>
    </w:p>
    <w:p w14:paraId="645AE51E" w14:textId="54F7EC17" w:rsidR="008B46C9" w:rsidRDefault="008B46C9" w:rsidP="005632BC">
      <w:r w:rsidRPr="00EA3E48">
        <w:rPr>
          <w:highlight w:val="yellow"/>
        </w:rPr>
        <w:t>(</w:t>
      </w:r>
      <w:proofErr w:type="gramStart"/>
      <w:r w:rsidRPr="00EA3E48">
        <w:rPr>
          <w:highlight w:val="yellow"/>
        </w:rPr>
        <w:t xml:space="preserve">advertise)   </w:t>
      </w:r>
      <w:proofErr w:type="gramEnd"/>
      <w:r w:rsidRPr="00EA3E48">
        <w:rPr>
          <w:highlight w:val="yellow"/>
        </w:rPr>
        <w:t xml:space="preserve"> 22    31.8    23    1</w:t>
      </w:r>
    </w:p>
    <w:p w14:paraId="67FF93BD" w14:textId="6888B587" w:rsidR="00253DDB" w:rsidRDefault="00253DDB" w:rsidP="005632BC">
      <w:r>
        <w:t>In 21.log we have:</w:t>
      </w:r>
    </w:p>
    <w:p w14:paraId="790DC22D" w14:textId="77777777" w:rsidR="00253DDB" w:rsidRPr="00EA3E48" w:rsidRDefault="00253DDB" w:rsidP="00253DDB">
      <w:pPr>
        <w:rPr>
          <w:highlight w:val="yellow"/>
        </w:rPr>
      </w:pPr>
      <w:r w:rsidRPr="00EA3E48">
        <w:rPr>
          <w:highlight w:val="yellow"/>
        </w:rPr>
        <w:t>(</w:t>
      </w:r>
      <w:proofErr w:type="gramStart"/>
      <w:r w:rsidRPr="00EA3E48">
        <w:rPr>
          <w:highlight w:val="yellow"/>
        </w:rPr>
        <w:t xml:space="preserve">relay)   </w:t>
      </w:r>
      <w:proofErr w:type="gramEnd"/>
      <w:r w:rsidRPr="00EA3E48">
        <w:rPr>
          <w:highlight w:val="yellow"/>
        </w:rPr>
        <w:t xml:space="preserve"> 22    23    32.0    1    6    124    1</w:t>
      </w:r>
    </w:p>
    <w:p w14:paraId="7123EB95" w14:textId="1FDF1DF4" w:rsidR="00253DDB" w:rsidRDefault="00253DDB" w:rsidP="00253DDB">
      <w:r w:rsidRPr="00EA3E48">
        <w:rPr>
          <w:highlight w:val="yellow"/>
        </w:rPr>
        <w:t>(</w:t>
      </w:r>
      <w:proofErr w:type="gramStart"/>
      <w:r w:rsidRPr="00EA3E48">
        <w:rPr>
          <w:highlight w:val="yellow"/>
        </w:rPr>
        <w:t xml:space="preserve">advertise)   </w:t>
      </w:r>
      <w:proofErr w:type="gramEnd"/>
      <w:r w:rsidRPr="00EA3E48">
        <w:rPr>
          <w:highlight w:val="yellow"/>
        </w:rPr>
        <w:t xml:space="preserve"> 21    32.2    23    1</w:t>
      </w:r>
    </w:p>
    <w:p w14:paraId="59A0D52D" w14:textId="4440F994" w:rsidR="00A41446" w:rsidRDefault="008B46C9" w:rsidP="005632BC">
      <w:r>
        <w:t>In 1</w:t>
      </w:r>
      <w:r w:rsidR="00AB541D">
        <w:t>4</w:t>
      </w:r>
      <w:r>
        <w:t>.log we have:</w:t>
      </w:r>
    </w:p>
    <w:p w14:paraId="70205E34" w14:textId="77777777" w:rsidR="00AB541D" w:rsidRPr="00EA3E48" w:rsidRDefault="00AB541D" w:rsidP="00AB541D">
      <w:pPr>
        <w:rPr>
          <w:highlight w:val="yellow"/>
        </w:rPr>
      </w:pPr>
      <w:r w:rsidRPr="00EA3E48">
        <w:rPr>
          <w:highlight w:val="yellow"/>
        </w:rPr>
        <w:t>(</w:t>
      </w:r>
      <w:proofErr w:type="gramStart"/>
      <w:r w:rsidRPr="00EA3E48">
        <w:rPr>
          <w:highlight w:val="yellow"/>
        </w:rPr>
        <w:t xml:space="preserve">relay)   </w:t>
      </w:r>
      <w:proofErr w:type="gramEnd"/>
      <w:r w:rsidRPr="00EA3E48">
        <w:rPr>
          <w:highlight w:val="yellow"/>
        </w:rPr>
        <w:t xml:space="preserve"> 21    23    32.2    1    6    123    1</w:t>
      </w:r>
    </w:p>
    <w:p w14:paraId="4D1DA18B" w14:textId="77777777" w:rsidR="00AB541D" w:rsidRDefault="00AB541D" w:rsidP="00AB541D">
      <w:r w:rsidRPr="00EA3E48">
        <w:rPr>
          <w:highlight w:val="yellow"/>
        </w:rPr>
        <w:t>(</w:t>
      </w:r>
      <w:proofErr w:type="gramStart"/>
      <w:r w:rsidRPr="00EA3E48">
        <w:rPr>
          <w:highlight w:val="yellow"/>
        </w:rPr>
        <w:t xml:space="preserve">advertise)   </w:t>
      </w:r>
      <w:proofErr w:type="gramEnd"/>
      <w:r w:rsidRPr="00EA3E48">
        <w:rPr>
          <w:highlight w:val="yellow"/>
        </w:rPr>
        <w:t xml:space="preserve"> 14    32.4    23    1</w:t>
      </w:r>
    </w:p>
    <w:p w14:paraId="47A81AF0" w14:textId="56751E49" w:rsidR="00253DDB" w:rsidRDefault="00253DDB" w:rsidP="00AB541D">
      <w:r>
        <w:t>In 7.log we have:</w:t>
      </w:r>
    </w:p>
    <w:p w14:paraId="260ABE16" w14:textId="77777777" w:rsidR="00253DDB" w:rsidRPr="00EA3E48" w:rsidRDefault="00253DDB" w:rsidP="00253DDB">
      <w:pPr>
        <w:rPr>
          <w:highlight w:val="yellow"/>
        </w:rPr>
      </w:pPr>
      <w:r w:rsidRPr="00EA3E48">
        <w:rPr>
          <w:highlight w:val="yellow"/>
        </w:rPr>
        <w:t>(</w:t>
      </w:r>
      <w:proofErr w:type="gramStart"/>
      <w:r w:rsidRPr="00EA3E48">
        <w:rPr>
          <w:highlight w:val="yellow"/>
        </w:rPr>
        <w:t xml:space="preserve">relay)   </w:t>
      </w:r>
      <w:proofErr w:type="gramEnd"/>
      <w:r w:rsidRPr="00EA3E48">
        <w:rPr>
          <w:highlight w:val="yellow"/>
        </w:rPr>
        <w:t xml:space="preserve"> 14    23    32.4    1    6    122    1</w:t>
      </w:r>
    </w:p>
    <w:p w14:paraId="37C3F4DA" w14:textId="052B1BCD" w:rsidR="00253DDB" w:rsidRDefault="00253DDB" w:rsidP="00253DDB">
      <w:r w:rsidRPr="00EA3E48">
        <w:rPr>
          <w:highlight w:val="yellow"/>
        </w:rPr>
        <w:t>(</w:t>
      </w:r>
      <w:proofErr w:type="gramStart"/>
      <w:r w:rsidRPr="00EA3E48">
        <w:rPr>
          <w:highlight w:val="yellow"/>
        </w:rPr>
        <w:t xml:space="preserve">advertise)   </w:t>
      </w:r>
      <w:proofErr w:type="gramEnd"/>
      <w:r w:rsidRPr="00EA3E48">
        <w:rPr>
          <w:highlight w:val="yellow"/>
        </w:rPr>
        <w:t xml:space="preserve"> 7    35.2    23    1</w:t>
      </w:r>
    </w:p>
    <w:p w14:paraId="2A4B6213" w14:textId="31EFF14C" w:rsidR="00365000" w:rsidRDefault="00365000" w:rsidP="00AB541D">
      <w:r>
        <w:t>In 8.log we have:</w:t>
      </w:r>
    </w:p>
    <w:p w14:paraId="10C469FE" w14:textId="77777777" w:rsidR="00365000" w:rsidRPr="00EA3E48" w:rsidRDefault="00365000" w:rsidP="00365000">
      <w:pPr>
        <w:rPr>
          <w:highlight w:val="yellow"/>
        </w:rPr>
      </w:pPr>
      <w:r w:rsidRPr="00EA3E48">
        <w:rPr>
          <w:highlight w:val="yellow"/>
        </w:rPr>
        <w:t>(</w:t>
      </w:r>
      <w:proofErr w:type="gramStart"/>
      <w:r w:rsidRPr="00EA3E48">
        <w:rPr>
          <w:highlight w:val="yellow"/>
        </w:rPr>
        <w:t xml:space="preserve">relay)   </w:t>
      </w:r>
      <w:proofErr w:type="gramEnd"/>
      <w:r w:rsidRPr="00EA3E48">
        <w:rPr>
          <w:highlight w:val="yellow"/>
        </w:rPr>
        <w:t xml:space="preserve"> 7    23    35.4    1    6    121    1</w:t>
      </w:r>
    </w:p>
    <w:p w14:paraId="34D3C6F6" w14:textId="77777777" w:rsidR="00253DDB" w:rsidRDefault="00253DDB" w:rsidP="00AB541D">
      <w:r w:rsidRPr="00EA3E48">
        <w:rPr>
          <w:highlight w:val="yellow"/>
        </w:rPr>
        <w:t>(</w:t>
      </w:r>
      <w:proofErr w:type="gramStart"/>
      <w:r w:rsidRPr="00EA3E48">
        <w:rPr>
          <w:highlight w:val="yellow"/>
        </w:rPr>
        <w:t xml:space="preserve">advertise)   </w:t>
      </w:r>
      <w:proofErr w:type="gramEnd"/>
      <w:r w:rsidRPr="00EA3E48">
        <w:rPr>
          <w:highlight w:val="yellow"/>
        </w:rPr>
        <w:t xml:space="preserve"> 8    40.0    23    1</w:t>
      </w:r>
    </w:p>
    <w:p w14:paraId="6286B559" w14:textId="09E1C1C8" w:rsidR="00A41446" w:rsidRDefault="00A41446" w:rsidP="00AB541D">
      <w:r>
        <w:t>In 1.log we have:</w:t>
      </w:r>
    </w:p>
    <w:p w14:paraId="4CA50990" w14:textId="042E4E56" w:rsidR="00A41446" w:rsidRDefault="00A41446" w:rsidP="005632BC">
      <w:r w:rsidRPr="00EA3E48">
        <w:rPr>
          <w:highlight w:val="yellow"/>
        </w:rPr>
        <w:t>(</w:t>
      </w:r>
      <w:proofErr w:type="gramStart"/>
      <w:r w:rsidRPr="00EA3E48">
        <w:rPr>
          <w:highlight w:val="yellow"/>
        </w:rPr>
        <w:t xml:space="preserve">relay)   </w:t>
      </w:r>
      <w:proofErr w:type="gramEnd"/>
      <w:r w:rsidRPr="00EA3E48">
        <w:rPr>
          <w:highlight w:val="yellow"/>
        </w:rPr>
        <w:t xml:space="preserve"> 8    23    40.01    1    6    120    1</w:t>
      </w:r>
    </w:p>
    <w:p w14:paraId="11BD1236" w14:textId="77777777" w:rsidR="00EA3E48" w:rsidRDefault="00EA3E48" w:rsidP="005632BC"/>
    <w:p w14:paraId="3606334C" w14:textId="1B4A7026" w:rsidR="005632BC" w:rsidRDefault="005632BC" w:rsidP="005632BC">
      <w:r>
        <w:lastRenderedPageBreak/>
        <w:t>here we have arrived packets at 0.log file from node 23:</w:t>
      </w:r>
    </w:p>
    <w:p w14:paraId="7D2B1207" w14:textId="77777777" w:rsidR="005632BC" w:rsidRPr="00EA3E48" w:rsidRDefault="005632BC" w:rsidP="005632BC">
      <w:pPr>
        <w:rPr>
          <w:highlight w:val="yellow"/>
        </w:rPr>
      </w:pPr>
      <w:r w:rsidRPr="00EA3E48">
        <w:rPr>
          <w:highlight w:val="yellow"/>
        </w:rPr>
        <w:t>(</w:t>
      </w:r>
      <w:proofErr w:type="gramStart"/>
      <w:r w:rsidRPr="00EA3E48">
        <w:rPr>
          <w:highlight w:val="yellow"/>
        </w:rPr>
        <w:t xml:space="preserve">main)   </w:t>
      </w:r>
      <w:proofErr w:type="gramEnd"/>
      <w:r w:rsidRPr="00EA3E48">
        <w:rPr>
          <w:highlight w:val="yellow"/>
        </w:rPr>
        <w:t> 23    1    6    0    6745.03</w:t>
      </w:r>
    </w:p>
    <w:p w14:paraId="785F8715" w14:textId="77777777" w:rsidR="005632BC" w:rsidRPr="00EA3E48" w:rsidRDefault="005632BC" w:rsidP="005632BC">
      <w:pPr>
        <w:rPr>
          <w:highlight w:val="yellow"/>
        </w:rPr>
      </w:pPr>
      <w:r w:rsidRPr="00EA3E48">
        <w:rPr>
          <w:highlight w:val="yellow"/>
        </w:rPr>
        <w:t>(</w:t>
      </w:r>
      <w:proofErr w:type="gramStart"/>
      <w:r w:rsidRPr="00EA3E48">
        <w:rPr>
          <w:highlight w:val="yellow"/>
        </w:rPr>
        <w:t xml:space="preserve">main)   </w:t>
      </w:r>
      <w:proofErr w:type="gramEnd"/>
      <w:r w:rsidRPr="00EA3E48">
        <w:rPr>
          <w:highlight w:val="yellow"/>
        </w:rPr>
        <w:t> 23    3    2006.2    0    6850.84</w:t>
      </w:r>
    </w:p>
    <w:p w14:paraId="03CE2A3E" w14:textId="77777777" w:rsidR="005632BC" w:rsidRPr="00EA3E48" w:rsidRDefault="005632BC" w:rsidP="005632BC">
      <w:pPr>
        <w:rPr>
          <w:highlight w:val="yellow"/>
        </w:rPr>
      </w:pPr>
      <w:r w:rsidRPr="00EA3E48">
        <w:rPr>
          <w:highlight w:val="yellow"/>
        </w:rPr>
        <w:t>(</w:t>
      </w:r>
      <w:proofErr w:type="gramStart"/>
      <w:r w:rsidRPr="00EA3E48">
        <w:rPr>
          <w:highlight w:val="yellow"/>
        </w:rPr>
        <w:t xml:space="preserve">main)   </w:t>
      </w:r>
      <w:proofErr w:type="gramEnd"/>
      <w:r w:rsidRPr="00EA3E48">
        <w:rPr>
          <w:highlight w:val="yellow"/>
        </w:rPr>
        <w:t> 23    4    3006.4    0    6976.05</w:t>
      </w:r>
    </w:p>
    <w:p w14:paraId="17373882" w14:textId="77777777" w:rsidR="005632BC" w:rsidRPr="005632BC" w:rsidRDefault="005632BC" w:rsidP="005632BC">
      <w:r w:rsidRPr="00EA3E48">
        <w:rPr>
          <w:highlight w:val="yellow"/>
        </w:rPr>
        <w:t>(</w:t>
      </w:r>
      <w:proofErr w:type="gramStart"/>
      <w:r w:rsidRPr="00EA3E48">
        <w:rPr>
          <w:highlight w:val="yellow"/>
        </w:rPr>
        <w:t xml:space="preserve">main)   </w:t>
      </w:r>
      <w:proofErr w:type="gramEnd"/>
      <w:r w:rsidRPr="00EA3E48">
        <w:rPr>
          <w:highlight w:val="yellow"/>
        </w:rPr>
        <w:t> 23    5    4006.99    0    7035.06</w:t>
      </w:r>
    </w:p>
    <w:p w14:paraId="4DE4D24E" w14:textId="0266D2F0" w:rsidR="005632BC" w:rsidRDefault="005632BC" w:rsidP="005632BC">
      <w:r>
        <w:t>So, there is a path from node 23 to node 0.</w:t>
      </w:r>
      <w:r w:rsidR="00EA3E48">
        <w:t xml:space="preserve"> And the system works well.</w:t>
      </w:r>
    </w:p>
    <w:p w14:paraId="5E64E8A1" w14:textId="7A1CDF2C" w:rsidR="005632BC" w:rsidRDefault="005632BC" w:rsidP="005632BC">
      <w:r>
        <w:t xml:space="preserve">We do the same thing with node </w:t>
      </w:r>
      <w:r w:rsidR="00BF5245">
        <w:t>1</w:t>
      </w:r>
      <w:r>
        <w:t xml:space="preserve">7 as a generative and node </w:t>
      </w:r>
      <w:r w:rsidR="00B36609">
        <w:t>6</w:t>
      </w:r>
      <w:r>
        <w:t xml:space="preserve"> as a low-power node.</w:t>
      </w:r>
    </w:p>
    <w:p w14:paraId="22D6145D" w14:textId="6F97FE35" w:rsidR="00AE4D52" w:rsidRDefault="00AE4D52" w:rsidP="005632BC">
      <w:r>
        <w:t>In 10.log we have:</w:t>
      </w:r>
    </w:p>
    <w:p w14:paraId="1568F372" w14:textId="77777777" w:rsidR="00AE4D52" w:rsidRPr="00EA3E48" w:rsidRDefault="00AE4D52" w:rsidP="00AE4D52">
      <w:pPr>
        <w:rPr>
          <w:highlight w:val="yellow"/>
        </w:rPr>
      </w:pPr>
      <w:r w:rsidRPr="00EA3E48">
        <w:rPr>
          <w:highlight w:val="yellow"/>
        </w:rPr>
        <w:t>(</w:t>
      </w:r>
      <w:proofErr w:type="gramStart"/>
      <w:r w:rsidRPr="00EA3E48">
        <w:rPr>
          <w:highlight w:val="yellow"/>
        </w:rPr>
        <w:t xml:space="preserve">relay)   </w:t>
      </w:r>
      <w:proofErr w:type="gramEnd"/>
      <w:r w:rsidRPr="00EA3E48">
        <w:rPr>
          <w:highlight w:val="yellow"/>
        </w:rPr>
        <w:t xml:space="preserve"> 17    17    1680.62    1    1680.02    127    1</w:t>
      </w:r>
    </w:p>
    <w:p w14:paraId="60CA3E60" w14:textId="76501475" w:rsidR="00AE4D52" w:rsidRDefault="00AE4D52" w:rsidP="00AE4D52">
      <w:r w:rsidRPr="00EA3E48">
        <w:rPr>
          <w:highlight w:val="yellow"/>
        </w:rPr>
        <w:t>(</w:t>
      </w:r>
      <w:proofErr w:type="gramStart"/>
      <w:r w:rsidRPr="00EA3E48">
        <w:rPr>
          <w:highlight w:val="yellow"/>
        </w:rPr>
        <w:t xml:space="preserve">advertise)   </w:t>
      </w:r>
      <w:proofErr w:type="gramEnd"/>
      <w:r w:rsidRPr="00EA3E48">
        <w:rPr>
          <w:highlight w:val="yellow"/>
        </w:rPr>
        <w:t xml:space="preserve"> 10    1697.82    17    1</w:t>
      </w:r>
    </w:p>
    <w:p w14:paraId="7D388A39" w14:textId="7ACCEE12" w:rsidR="00253DDB" w:rsidRDefault="00253DDB" w:rsidP="005632BC">
      <w:r>
        <w:t>In 3.log we have:</w:t>
      </w:r>
    </w:p>
    <w:p w14:paraId="2D52C5EE" w14:textId="77777777" w:rsidR="00253DDB" w:rsidRPr="00EA3E48" w:rsidRDefault="00253DDB" w:rsidP="00253DDB">
      <w:pPr>
        <w:rPr>
          <w:highlight w:val="yellow"/>
        </w:rPr>
      </w:pPr>
      <w:r w:rsidRPr="00EA3E48">
        <w:rPr>
          <w:highlight w:val="yellow"/>
        </w:rPr>
        <w:t>(</w:t>
      </w:r>
      <w:proofErr w:type="gramStart"/>
      <w:r w:rsidRPr="00EA3E48">
        <w:rPr>
          <w:highlight w:val="yellow"/>
        </w:rPr>
        <w:t xml:space="preserve">relay)   </w:t>
      </w:r>
      <w:proofErr w:type="gramEnd"/>
      <w:r w:rsidRPr="00EA3E48">
        <w:rPr>
          <w:highlight w:val="yellow"/>
        </w:rPr>
        <w:t xml:space="preserve"> 10    17    1698.82    1    1680.02    126    1</w:t>
      </w:r>
    </w:p>
    <w:p w14:paraId="67613B7C" w14:textId="5B800976" w:rsidR="00253DDB" w:rsidRDefault="00253DDB" w:rsidP="00253DDB">
      <w:r w:rsidRPr="00EA3E48">
        <w:rPr>
          <w:highlight w:val="yellow"/>
        </w:rPr>
        <w:t>(</w:t>
      </w:r>
      <w:proofErr w:type="gramStart"/>
      <w:r w:rsidRPr="00EA3E48">
        <w:rPr>
          <w:highlight w:val="yellow"/>
        </w:rPr>
        <w:t xml:space="preserve">advertise)   </w:t>
      </w:r>
      <w:proofErr w:type="gramEnd"/>
      <w:r w:rsidRPr="00EA3E48">
        <w:rPr>
          <w:highlight w:val="yellow"/>
        </w:rPr>
        <w:t xml:space="preserve"> 3    1700.22    17    1</w:t>
      </w:r>
    </w:p>
    <w:p w14:paraId="2F663566" w14:textId="18676E36" w:rsidR="00253DDB" w:rsidRDefault="00253DDB" w:rsidP="005632BC">
      <w:r>
        <w:t>In 4.log we have:</w:t>
      </w:r>
    </w:p>
    <w:p w14:paraId="1F56A574" w14:textId="7CFA39D3" w:rsidR="00253DDB" w:rsidRPr="00EA3E48" w:rsidRDefault="00253DDB" w:rsidP="005632BC">
      <w:pPr>
        <w:rPr>
          <w:highlight w:val="yellow"/>
        </w:rPr>
      </w:pPr>
      <w:r w:rsidRPr="00EA3E48">
        <w:rPr>
          <w:highlight w:val="yellow"/>
        </w:rPr>
        <w:t>(</w:t>
      </w:r>
      <w:proofErr w:type="gramStart"/>
      <w:r w:rsidRPr="00EA3E48">
        <w:rPr>
          <w:highlight w:val="yellow"/>
        </w:rPr>
        <w:t xml:space="preserve">relay)   </w:t>
      </w:r>
      <w:proofErr w:type="gramEnd"/>
      <w:r w:rsidRPr="00EA3E48">
        <w:rPr>
          <w:highlight w:val="yellow"/>
        </w:rPr>
        <w:t xml:space="preserve"> 3    17    1701.2    1    1680.02    125    2</w:t>
      </w:r>
    </w:p>
    <w:p w14:paraId="7AFBA5FA" w14:textId="40E728BB" w:rsidR="00253DDB" w:rsidRDefault="00253DDB" w:rsidP="005632BC">
      <w:r w:rsidRPr="00EA3E48">
        <w:rPr>
          <w:highlight w:val="yellow"/>
        </w:rPr>
        <w:t>(</w:t>
      </w:r>
      <w:proofErr w:type="gramStart"/>
      <w:r w:rsidRPr="00EA3E48">
        <w:rPr>
          <w:highlight w:val="yellow"/>
        </w:rPr>
        <w:t xml:space="preserve">advertise)   </w:t>
      </w:r>
      <w:proofErr w:type="gramEnd"/>
      <w:r w:rsidRPr="00EA3E48">
        <w:rPr>
          <w:highlight w:val="yellow"/>
        </w:rPr>
        <w:t xml:space="preserve"> 4    1724.82    17    1</w:t>
      </w:r>
    </w:p>
    <w:p w14:paraId="603D50B6" w14:textId="5176ACE6" w:rsidR="005632BC" w:rsidRDefault="005632BC" w:rsidP="005632BC">
      <w:r>
        <w:t xml:space="preserve">here we have arrived packets at </w:t>
      </w:r>
      <w:r w:rsidR="00C74CA9">
        <w:t>6</w:t>
      </w:r>
      <w:r>
        <w:t xml:space="preserve">.log file from node </w:t>
      </w:r>
      <w:r w:rsidR="000B5219">
        <w:t>17</w:t>
      </w:r>
      <w:r>
        <w:t>:</w:t>
      </w:r>
    </w:p>
    <w:p w14:paraId="6AFF18C4" w14:textId="77777777" w:rsidR="00EF6E07" w:rsidRPr="00EA3E48" w:rsidRDefault="00EF6E07" w:rsidP="00EF6E07">
      <w:pPr>
        <w:rPr>
          <w:highlight w:val="yellow"/>
        </w:rPr>
      </w:pPr>
      <w:r w:rsidRPr="00EA3E48">
        <w:rPr>
          <w:highlight w:val="yellow"/>
        </w:rPr>
        <w:t>(</w:t>
      </w:r>
      <w:proofErr w:type="gramStart"/>
      <w:r w:rsidRPr="00EA3E48">
        <w:rPr>
          <w:highlight w:val="yellow"/>
        </w:rPr>
        <w:t xml:space="preserve">main)   </w:t>
      </w:r>
      <w:proofErr w:type="gramEnd"/>
      <w:r w:rsidRPr="00EA3E48">
        <w:rPr>
          <w:highlight w:val="yellow"/>
        </w:rPr>
        <w:t> 17    1    1680.02    6    8004.25</w:t>
      </w:r>
    </w:p>
    <w:p w14:paraId="576601E6" w14:textId="77777777" w:rsidR="00EF6E07" w:rsidRPr="00EA3E48" w:rsidRDefault="00EF6E07" w:rsidP="00EF6E07">
      <w:pPr>
        <w:rPr>
          <w:highlight w:val="yellow"/>
        </w:rPr>
      </w:pPr>
      <w:r w:rsidRPr="00EA3E48">
        <w:rPr>
          <w:highlight w:val="yellow"/>
        </w:rPr>
        <w:t>(</w:t>
      </w:r>
      <w:proofErr w:type="gramStart"/>
      <w:r w:rsidRPr="00EA3E48">
        <w:rPr>
          <w:highlight w:val="yellow"/>
        </w:rPr>
        <w:t xml:space="preserve">main)   </w:t>
      </w:r>
      <w:proofErr w:type="gramEnd"/>
      <w:r w:rsidRPr="00EA3E48">
        <w:rPr>
          <w:highlight w:val="yellow"/>
        </w:rPr>
        <w:t> 17    2    2680.19    6    8119.66</w:t>
      </w:r>
    </w:p>
    <w:p w14:paraId="7F63C791" w14:textId="77777777" w:rsidR="00EF6E07" w:rsidRPr="00EF6E07" w:rsidRDefault="00EF6E07" w:rsidP="00EF6E07">
      <w:r w:rsidRPr="00EA3E48">
        <w:rPr>
          <w:highlight w:val="yellow"/>
        </w:rPr>
        <w:t>(</w:t>
      </w:r>
      <w:proofErr w:type="gramStart"/>
      <w:r w:rsidRPr="00EA3E48">
        <w:rPr>
          <w:highlight w:val="yellow"/>
        </w:rPr>
        <w:t xml:space="preserve">main)   </w:t>
      </w:r>
      <w:proofErr w:type="gramEnd"/>
      <w:r w:rsidRPr="00EA3E48">
        <w:rPr>
          <w:highlight w:val="yellow"/>
        </w:rPr>
        <w:t> 17    3    3680.39    6    8262.88</w:t>
      </w:r>
    </w:p>
    <w:p w14:paraId="10303B89" w14:textId="25434C05" w:rsidR="005632BC" w:rsidRDefault="005632BC" w:rsidP="005632BC">
      <w:r>
        <w:t xml:space="preserve">So, there is a path from node </w:t>
      </w:r>
      <w:r w:rsidR="00EF6E07">
        <w:t>1</w:t>
      </w:r>
      <w:r>
        <w:t xml:space="preserve">7 to node </w:t>
      </w:r>
      <w:r w:rsidR="00EF6E07">
        <w:t>6</w:t>
      </w:r>
      <w:r>
        <w:t>.</w:t>
      </w:r>
      <w:r w:rsidR="00EA3E48" w:rsidRPr="00EA3E48">
        <w:t xml:space="preserve"> </w:t>
      </w:r>
      <w:r w:rsidR="00EA3E48">
        <w:t>And the system works well.</w:t>
      </w:r>
    </w:p>
    <w:p w14:paraId="12A144C1" w14:textId="1E4FBEEA" w:rsidR="005632BC" w:rsidRDefault="00AE4D52">
      <w:r>
        <w:rPr>
          <w:noProof/>
        </w:rPr>
        <w:lastRenderedPageBreak/>
        <w:drawing>
          <wp:inline distT="0" distB="0" distL="0" distR="0" wp14:anchorId="745BE00F" wp14:editId="4AAB9134">
            <wp:extent cx="5943600" cy="4498340"/>
            <wp:effectExtent l="0" t="0" r="6350" b="1905"/>
            <wp:docPr id="169162848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162848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98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5D22E5" w14:textId="77777777" w:rsidR="00C97889" w:rsidRDefault="00C97889"/>
    <w:p w14:paraId="2A2956C1" w14:textId="648D737A" w:rsidR="003E2B0C" w:rsidRDefault="008D527E" w:rsidP="00EA3E48">
      <w:r>
        <w:t xml:space="preserve">c) </w:t>
      </w:r>
      <w:r w:rsidR="00EA3E48">
        <w:t>T</w:t>
      </w:r>
      <w:r>
        <w:t xml:space="preserve">he </w:t>
      </w:r>
      <w:r w:rsidRPr="008D527E">
        <w:t>performance metrics</w:t>
      </w:r>
      <w:r>
        <w:t xml:space="preserve"> that are calculated for this scenario are these:</w:t>
      </w:r>
    </w:p>
    <w:p w14:paraId="087C3C34" w14:textId="77777777" w:rsidR="003E2B0C" w:rsidRDefault="003E2B0C" w:rsidP="00C20670">
      <w:pPr>
        <w:jc w:val="both"/>
      </w:pPr>
      <w:r w:rsidRPr="003E2B0C">
        <w:t>nodes PDR  [66.66666666666666, 100.0, 96.55172413793103, 100.0, 100.0, 100.0, 90.0, 96.55172413793103, 96.55172413793103, 100.0, 100.0, 100.0, 100.0, 96.55172413793103, 100.0, 100.0, 96.55172413793103, 10.344827586206897, 100.0, 100.0, 100.0, 100.0, 100.0, 24.137931034482758, 0, 93.10344827586206, 100.0, 100.0, 93.10344827586206, 100.0, 100.0, 100.0, 100.0, 100.0, 100.0, 100.0, 100.0, 100.0, 96.55172413793103, 100.0, 100.0, 100.0, 100.0, 93.10344827586206, 100.0, 100.0, 96.55172413793103, 93.10344827586206, 100.0]</w:t>
      </w:r>
    </w:p>
    <w:p w14:paraId="5D1D364D" w14:textId="77777777" w:rsidR="00563EBF" w:rsidRDefault="00563EBF" w:rsidP="003E2B0C"/>
    <w:p w14:paraId="0CD72894" w14:textId="027CEC50" w:rsidR="00563EBF" w:rsidRPr="003E2B0C" w:rsidRDefault="00563EBF" w:rsidP="00563EBF">
      <w:r w:rsidRPr="00563EBF">
        <w:t>average PDR in the network [94.5713601532567]</w:t>
      </w:r>
    </w:p>
    <w:p w14:paraId="722D403D" w14:textId="766885A2" w:rsidR="003E2B0C" w:rsidRDefault="003E2B0C" w:rsidP="00EA3E48">
      <w:pPr>
        <w:jc w:val="center"/>
      </w:pPr>
      <w:r w:rsidRPr="003E2B0C">
        <w:rPr>
          <w:noProof/>
        </w:rPr>
        <w:lastRenderedPageBreak/>
        <w:drawing>
          <wp:inline distT="0" distB="0" distL="0" distR="0" wp14:anchorId="22DB9775" wp14:editId="7ED0D88A">
            <wp:extent cx="4241800" cy="3235279"/>
            <wp:effectExtent l="0" t="0" r="6350" b="3810"/>
            <wp:docPr id="84219795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2197953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253429" cy="32441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9AF701" w14:textId="34A07FC1" w:rsidR="00763977" w:rsidRDefault="00763977" w:rsidP="00EA3E48">
      <w:pPr>
        <w:jc w:val="center"/>
      </w:pPr>
      <w:r w:rsidRPr="00763977">
        <w:rPr>
          <w:noProof/>
        </w:rPr>
        <w:drawing>
          <wp:inline distT="0" distB="0" distL="0" distR="0" wp14:anchorId="0C51D793" wp14:editId="39511D50">
            <wp:extent cx="4351867" cy="3309930"/>
            <wp:effectExtent l="0" t="0" r="0" b="5080"/>
            <wp:docPr id="798151943" name="Picture 1" descr="A diagram of a network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8151943" name="Picture 1" descr="A diagram of a network&#10;&#10;Description automatically generated with low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360388" cy="33164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B2C97D" w14:textId="18BEC6C7" w:rsidR="00563EBF" w:rsidRDefault="00563EBF" w:rsidP="00EA3E48">
      <w:pPr>
        <w:jc w:val="both"/>
      </w:pPr>
      <w:r w:rsidRPr="00563EBF">
        <w:t xml:space="preserve">average latency in each node [67.93900000000001, 40.1720689655171, 56.57214285714283, 45.68206896551713, 19.474827586207123, 41.32827586206911, 53.8048148148146, 41.32928571428568, 43.63071428571413, 44.76172413793064, 11.677586206896656, 27.249999999999936, 12.924482758621009, 19.291785714285407, 20.653793103448216, 12.12275862068941, 11.663571428571256, 5001.866666666667, 16.26241379310364, 26.724137931034875, 47.63931034482766, 13.178620689654924, 14.804827586206603, 2671.184285714286, 0, 2.026296296296508, 16.866206896551816, 15.981379310344852, </w:t>
      </w:r>
      <w:r w:rsidRPr="00563EBF">
        <w:lastRenderedPageBreak/>
        <w:t>26.37666666666649, 27.581379310345152, 14.713793103448552, 1.2558620689655355, 17.4541379310344, 31.728275862069072, 44.26793103448282, 30.836896551723918, 37.09206896551721, 23.55689655172455, 33.255714285714184, 16.33103448275879, 23.06379310344861, 32.80896551724134, 22.27241379310332, 32.80629629629638, 16.480344827586123, 17.35862068965513, 32.368571428571215, 22.94629629629644, 47.31896551724123]</w:t>
      </w:r>
    </w:p>
    <w:p w14:paraId="2C213DF4" w14:textId="16F54314" w:rsidR="00563EBF" w:rsidRDefault="00563EBF" w:rsidP="00EA3E48">
      <w:pPr>
        <w:jc w:val="center"/>
      </w:pPr>
      <w:r w:rsidRPr="00563EBF">
        <w:rPr>
          <w:noProof/>
        </w:rPr>
        <w:drawing>
          <wp:inline distT="0" distB="0" distL="0" distR="0" wp14:anchorId="5A1B1641" wp14:editId="2F5631BC">
            <wp:extent cx="4419600" cy="3225458"/>
            <wp:effectExtent l="0" t="0" r="0" b="0"/>
            <wp:docPr id="186368114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3681147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440490" cy="32407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5FA256" w14:textId="7605C0F1" w:rsidR="003E2B0C" w:rsidRDefault="00563EBF" w:rsidP="00EA3E48">
      <w:pPr>
        <w:jc w:val="center"/>
      </w:pPr>
      <w:r w:rsidRPr="00563EBF">
        <w:rPr>
          <w:noProof/>
        </w:rPr>
        <w:drawing>
          <wp:inline distT="0" distB="0" distL="0" distR="0" wp14:anchorId="55C7C7DF" wp14:editId="33D437A9">
            <wp:extent cx="4123267" cy="3013157"/>
            <wp:effectExtent l="0" t="0" r="0" b="0"/>
            <wp:docPr id="1076383535" name="Picture 1" descr="A picture containing text, screenshot, diagram, 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6383535" name="Picture 1" descr="A picture containing text, screenshot, diagram, lin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126465" cy="30154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16C075" w14:textId="77777777" w:rsidR="00563EBF" w:rsidRDefault="00563EBF" w:rsidP="008D527E"/>
    <w:p w14:paraId="1B3F0145" w14:textId="77777777" w:rsidR="00563EBF" w:rsidRPr="00563EBF" w:rsidRDefault="00563EBF" w:rsidP="00C20670">
      <w:pPr>
        <w:jc w:val="both"/>
      </w:pPr>
      <w:r w:rsidRPr="00563EBF">
        <w:lastRenderedPageBreak/>
        <w:t>average burst packet loss in each node [[0.5, 0, 0.03571428571428571, 0, 0, 0, 0.1111111111111111, 0.03571428571428571, 0.03571428571428571, 0, 0, 0, 0, 0.03571428571428571, 0, 0, 0.03571428571428571, 0, 0, 0, 0, 0, 0, 0, 0, 0.07407407407407407, 0, 0, 0.07407407407407407, 0, 0, 0, 0, 0, 0, 0, 0, 0, 0.03571428571428571, 0, 0, 0, 0, 0.07407407407407407, 0, 0, 0, 0.07407407407407407, 0]]</w:t>
      </w:r>
    </w:p>
    <w:p w14:paraId="32F6768B" w14:textId="77777777" w:rsidR="00563EBF" w:rsidRDefault="00563EBF" w:rsidP="008D527E"/>
    <w:p w14:paraId="7710C391" w14:textId="7A297C67" w:rsidR="00563EBF" w:rsidRDefault="00563EBF" w:rsidP="00EA3E48">
      <w:pPr>
        <w:jc w:val="center"/>
      </w:pPr>
      <w:r w:rsidRPr="00563EBF">
        <w:rPr>
          <w:noProof/>
        </w:rPr>
        <w:drawing>
          <wp:inline distT="0" distB="0" distL="0" distR="0" wp14:anchorId="24966C56" wp14:editId="595A4B92">
            <wp:extent cx="4800600" cy="3596860"/>
            <wp:effectExtent l="0" t="0" r="0" b="3810"/>
            <wp:docPr id="182720355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7203558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819062" cy="36106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23EF83" w14:textId="77777777" w:rsidR="00563EBF" w:rsidRDefault="00563EBF" w:rsidP="008D527E"/>
    <w:p w14:paraId="14B78F63" w14:textId="77777777" w:rsidR="00EA3E48" w:rsidRDefault="00EA3E48" w:rsidP="008D527E"/>
    <w:p w14:paraId="60ADB67E" w14:textId="77777777" w:rsidR="00B87284" w:rsidRPr="00B87284" w:rsidRDefault="00B87284" w:rsidP="00C20670">
      <w:pPr>
        <w:jc w:val="both"/>
      </w:pPr>
      <w:r w:rsidRPr="00B87284">
        <w:t>scanning energy in each node [86.6192400000126, 1213.328220002952, 1218.824280002972, 1213.9870800029544, 1220.3171400029773, 1247.7891000030775, 42.2671200000039, 1213.2364800029516, 1215.0212400029582, 1204.0791600029183, 1213.9036800029542, 1200.7515000029061, 1213.9787400029543, 1213.3532400029521, 1219.383060002974, 1204.2126000029189, 1207.4485200029308, 1193.1621000028786, 1206.2559000029264, 1203.145080002915, 1218.1070400029694, 1213.8286200029538, 1214.6292600029567, 1194.1879200028823, 1249.5238200030838, 1191.4941000028725, 1213.2531600029517, 1212.6777000029497, 1218.557400002971, 1202.7614400029136, 1205.2384200029226, 1191.936120002874, 1199.867460002903, 1197.9492600028962, 1217.181300002966, 1211.1264600029442, 1212.7611000029501, 1201.535460002909, 1209.5668800029384, 1196.0811000028893, 1214.1955800029552, 1213.027980002951, 1219.8334200029758, 1210.601040002942, 1214.395740002956, 1207.2316800029298, 1217.2563600029664, 1210.884600002943, 1221.3513000029811]</w:t>
      </w:r>
    </w:p>
    <w:p w14:paraId="1B43A7AE" w14:textId="65A88719" w:rsidR="00563EBF" w:rsidRDefault="00B87284" w:rsidP="00EA3E48">
      <w:pPr>
        <w:jc w:val="center"/>
      </w:pPr>
      <w:r w:rsidRPr="00B87284">
        <w:rPr>
          <w:noProof/>
        </w:rPr>
        <w:lastRenderedPageBreak/>
        <w:drawing>
          <wp:inline distT="0" distB="0" distL="0" distR="0" wp14:anchorId="7698D1CD" wp14:editId="305919FC">
            <wp:extent cx="4089400" cy="3004573"/>
            <wp:effectExtent l="0" t="0" r="6350" b="5715"/>
            <wp:docPr id="1324737187" name="Picture 1" descr="A picture containing text, screenshot, line, parall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4737187" name="Picture 1" descr="A picture containing text, screenshot, line, parallel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098537" cy="3011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4D7872" w14:textId="77777777" w:rsidR="00B87284" w:rsidRPr="00B87284" w:rsidRDefault="00B87284" w:rsidP="00C20670">
      <w:pPr>
        <w:jc w:val="both"/>
      </w:pPr>
      <w:r w:rsidRPr="00B87284">
        <w:t>switching energy in each node [0.1844640000000002, 2.4210900000000604, 2.0521620000000462, 2.378268000000059, 1.963224000000043, 0.1416420000000002, 0.14493600000000023, 2.4540300000000617, 2.3189760000000565, 3.037068000000041, 2.391444000000059, 3.201768000000016, 2.3650920000000584, 2.440854000000061, 2.015928000000045, 3.0173040000000437, 2.790018000000074, 3.7123379999999386, 2.9086020000000605, 3.0733020000000355, 2.1015720000000484, 2.4210900000000604, 2.292624000000055, 3.689279999999942, 0.023057999999999995, 3.8375099999999196, 2.4177960000000605, 2.4770880000000624, 2.0883960000000474, 3.1062420000000306, 2.9448360000000546, 3.8111579999999234, 3.2511780000000083, 3.3763499999999893, 2.1213360000000487, 2.572614000000066, 2.444148000000061, 3.1589460000000225, 2.67143400000007, 3.5278739999999664, 2.361798000000058, 2.470500000000062, 2.0027520000000445, 2.549556000000065, 2.3486220000000575, 2.780136000000074, 2.1542760000000505, 2.569320000000066, 1.88746200000004]</w:t>
      </w:r>
    </w:p>
    <w:p w14:paraId="74F37D24" w14:textId="5672F6EA" w:rsidR="00563EBF" w:rsidRDefault="00B933D4" w:rsidP="00EA3E48">
      <w:pPr>
        <w:jc w:val="center"/>
      </w:pPr>
      <w:r w:rsidRPr="00B933D4">
        <w:rPr>
          <w:noProof/>
        </w:rPr>
        <w:drawing>
          <wp:inline distT="0" distB="0" distL="0" distR="0" wp14:anchorId="13774FE5" wp14:editId="2AFA6B66">
            <wp:extent cx="3420534" cy="2588789"/>
            <wp:effectExtent l="0" t="0" r="8890" b="2540"/>
            <wp:docPr id="14386675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866753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432773" cy="25980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0503F4" w14:textId="77777777" w:rsidR="00B933D4" w:rsidRDefault="00B933D4" w:rsidP="008D527E"/>
    <w:p w14:paraId="136D12DB" w14:textId="77777777" w:rsidR="00B933D4" w:rsidRPr="00B933D4" w:rsidRDefault="00B933D4" w:rsidP="00C20670">
      <w:pPr>
        <w:jc w:val="both"/>
      </w:pPr>
      <w:r w:rsidRPr="00B933D4">
        <w:t>transmitting energy in each node [1.2946752000000015, 16.992611999999124, 14.403261599999349, 16.692062399999152, 13.779043199999403, 0.9941255999999994, 1.0172447999999996, 17.223803999999106, 16.275916799999187, 21.31590239999875, 16.78453919999914, 22.47186239999865, 16.59958559999916, 17.131327199999113, 14.14895039999937, 21.17718719999876, 19.581962399998897, 26.055338399998373, 20.414253599998826, 21.570213599998727, 14.750049599999318, 16.992611999999124, 16.0909631999992, 25.893503999998348, 0.16183440000000002, 26.933867999998625, 16.969492799999127, 17.38563839999909, 14.657572799999327, 21.801405599998706, 20.668564799998805, 26.748914399998572, 22.818650399998617, 23.697179999998543, 14.888764799999306, 18.05609519999903, 17.15444639999911, 22.171312799998674, 18.74967119999897, 24.76066319999845, 16.57646639999916, 17.33939999999909, 14.056473599999379, 17.894260799999046, 16.483989599999166, 19.512604799998908, 15.119956799999287, 18.032975999999035, 13.24730159999945]</w:t>
      </w:r>
    </w:p>
    <w:p w14:paraId="3DA9CFA6" w14:textId="77777777" w:rsidR="00B87284" w:rsidRDefault="00B87284" w:rsidP="008D527E"/>
    <w:p w14:paraId="001FB69E" w14:textId="04730EEC" w:rsidR="00B933D4" w:rsidRDefault="00B933D4" w:rsidP="00EA3E48">
      <w:pPr>
        <w:jc w:val="center"/>
      </w:pPr>
      <w:r w:rsidRPr="00B933D4">
        <w:rPr>
          <w:noProof/>
        </w:rPr>
        <w:drawing>
          <wp:inline distT="0" distB="0" distL="0" distR="0" wp14:anchorId="4D1039B8" wp14:editId="2DB21251">
            <wp:extent cx="4732020" cy="3613726"/>
            <wp:effectExtent l="0" t="0" r="0" b="6350"/>
            <wp:docPr id="292032263" name="Picture 1" descr="A picture containing text, screenshot, line, pl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2032263" name="Picture 1" descr="A picture containing text, screenshot, line, plo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740746" cy="3620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A80403" w14:textId="77777777" w:rsidR="00563EBF" w:rsidRDefault="00563EBF" w:rsidP="008D527E"/>
    <w:p w14:paraId="1167721E" w14:textId="77777777" w:rsidR="00B933D4" w:rsidRPr="00B933D4" w:rsidRDefault="00B933D4" w:rsidP="00C20670">
      <w:pPr>
        <w:jc w:val="both"/>
      </w:pPr>
      <w:r w:rsidRPr="00B933D4">
        <w:t>sleeping energy in each node [1.2186, 0.0, 0.0, 0.0, 0.0, -0.0, 1.2654, 0.0, 0.0, 0.0, 0.0, 0.0, 0.0, 0.0, 0.0, 0.0, 0.0, 0.0, 0.0, 0.0, 0.0, 0.0, 0.0, 0.0, -0.0, 0.0, 0.0, 0.0, 0.0, 0.0, 0.0, 0.0001, 0.0, 0.0, 0.0, 0.0, 0.0, 0.0, 0.0, 0.0, 0.0, 0.0, 0.0, 0.0, 0.0, 0.0, 0.0, 0.0, 0.0]</w:t>
      </w:r>
    </w:p>
    <w:p w14:paraId="246E6E3F" w14:textId="045972E6" w:rsidR="00563EBF" w:rsidRDefault="00B933D4" w:rsidP="00EA3E48">
      <w:pPr>
        <w:jc w:val="center"/>
      </w:pPr>
      <w:r w:rsidRPr="00B933D4">
        <w:rPr>
          <w:noProof/>
        </w:rPr>
        <w:lastRenderedPageBreak/>
        <w:drawing>
          <wp:inline distT="0" distB="0" distL="0" distR="0" wp14:anchorId="7699896A" wp14:editId="7DCF09FB">
            <wp:extent cx="4251960" cy="3191696"/>
            <wp:effectExtent l="0" t="0" r="0" b="8890"/>
            <wp:docPr id="20853668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536682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255769" cy="3194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2AE111" w14:textId="77777777" w:rsidR="00B933D4" w:rsidRPr="00B933D4" w:rsidRDefault="00B933D4" w:rsidP="00C20670">
      <w:pPr>
        <w:jc w:val="both"/>
      </w:pPr>
      <w:r w:rsidRPr="00B933D4">
        <w:t>total energy in each node [89.3169792000126, 1232.7419220029512, 1235.2797036029713, 1233.0574104029538, 1236.059407202977, 1248.9248676030775, 44.6947008000039, 1232.9143140029507, 1233.6161328029573, 1228.4321304029172, 1233.0796632029535, 1226.4251304029049, 1232.9434176029536, 1232.9254212029514, 1235.5479384029734, 1228.4070912029176, 1229.8205004029298, 1222.929776402877, 1229.5787556029252, 1227.7885956029136, 1234.9586616029687, 1233.242322002953, 1233.012847202956, 1223.7707040028806, 1249.7087124030838, 1222.265478002871, 1232.640448802951, 1232.540426402949, 1235.3033688029705, 1227.6690876029124, 1228.8518208029216, 1222.4962924028725, 1225.9372884029017, 1225.0227900028947, 1234.1914008029655, 1231.7551692029433, 1232.3596944029493, 1226.8657188029078, 1230.9879852029376, 1224.3696372028876, 1233.1338444029545, 1232.8378800029502, 1235.8926456029753, 1231.0448568029412, 1233.2283516029552, 1229.5244208029287, 1234.5305928029657, 1231.486896002942, 1236.4860636029807]</w:t>
      </w:r>
    </w:p>
    <w:p w14:paraId="73958358" w14:textId="77777777" w:rsidR="00563EBF" w:rsidRDefault="00563EBF" w:rsidP="008D527E"/>
    <w:p w14:paraId="49B44F8C" w14:textId="4D394CAE" w:rsidR="00B933D4" w:rsidRDefault="00B933D4" w:rsidP="00EA3E48">
      <w:pPr>
        <w:jc w:val="center"/>
      </w:pPr>
      <w:r w:rsidRPr="00B933D4">
        <w:rPr>
          <w:noProof/>
        </w:rPr>
        <w:lastRenderedPageBreak/>
        <w:drawing>
          <wp:inline distT="0" distB="0" distL="0" distR="0" wp14:anchorId="2A3F7FFC" wp14:editId="60FA61B1">
            <wp:extent cx="3596640" cy="2732063"/>
            <wp:effectExtent l="0" t="0" r="3810" b="0"/>
            <wp:docPr id="1935256284" name="Picture 1" descr="A picture containing text, screenshot, line, pl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5256284" name="Picture 1" descr="A picture containing text, screenshot, line, plo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599693" cy="27343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F9F2EC" w14:textId="77777777" w:rsidR="00563EBF" w:rsidRDefault="00563EBF" w:rsidP="008D527E"/>
    <w:p w14:paraId="55AC4C3B" w14:textId="77777777" w:rsidR="00B933D4" w:rsidRPr="00B933D4" w:rsidRDefault="00B933D4" w:rsidP="00B933D4">
      <w:r w:rsidRPr="00B933D4">
        <w:t>network energy consumption (</w:t>
      </w:r>
      <w:proofErr w:type="spellStart"/>
      <w:r w:rsidRPr="00B933D4">
        <w:t>mJ</w:t>
      </w:r>
      <w:proofErr w:type="spellEnd"/>
      <w:r w:rsidRPr="00B933D4">
        <w:t>) 58020.599263738346</w:t>
      </w:r>
    </w:p>
    <w:p w14:paraId="18CE4C31" w14:textId="77777777" w:rsidR="00563EBF" w:rsidRDefault="00563EBF" w:rsidP="008D527E"/>
    <w:p w14:paraId="692528CC" w14:textId="77777777" w:rsidR="00563EBF" w:rsidRDefault="00563EBF" w:rsidP="008D527E"/>
    <w:p w14:paraId="42734D18" w14:textId="77777777" w:rsidR="00563EBF" w:rsidRDefault="00563EBF" w:rsidP="008D527E"/>
    <w:p w14:paraId="31C1527D" w14:textId="77777777" w:rsidR="00EA3E48" w:rsidRDefault="00EA3E48" w:rsidP="008D527E"/>
    <w:p w14:paraId="1A801FC7" w14:textId="77777777" w:rsidR="00EA3E48" w:rsidRDefault="00EA3E48" w:rsidP="008D527E"/>
    <w:p w14:paraId="4F2C66DE" w14:textId="77777777" w:rsidR="00EA3E48" w:rsidRDefault="00EA3E48" w:rsidP="008D527E"/>
    <w:p w14:paraId="605E937C" w14:textId="77777777" w:rsidR="00EA3E48" w:rsidRDefault="00EA3E48" w:rsidP="008D527E"/>
    <w:p w14:paraId="0F947A92" w14:textId="77777777" w:rsidR="003E2B0C" w:rsidRDefault="003E2B0C" w:rsidP="008D527E"/>
    <w:p w14:paraId="7ED22B2B" w14:textId="4A6246C5" w:rsidR="008E0467" w:rsidRDefault="00EA3E48" w:rsidP="008E0467">
      <w:r>
        <w:t>The d</w:t>
      </w:r>
      <w:r w:rsidR="008E0467">
        <w:t xml:space="preserve">efault algorithm for a </w:t>
      </w:r>
      <w:r w:rsidR="008E0467" w:rsidRPr="00DF5C10">
        <w:rPr>
          <w:color w:val="FF0000"/>
        </w:rPr>
        <w:t>random network</w:t>
      </w:r>
      <w:r w:rsidR="008E0467">
        <w:t>:</w:t>
      </w:r>
    </w:p>
    <w:p w14:paraId="0C21915C" w14:textId="77777777" w:rsidR="008E0467" w:rsidRDefault="008E0467"/>
    <w:p w14:paraId="0A2C3FFA" w14:textId="38DE2F72" w:rsidR="00FB51CF" w:rsidRDefault="00C97889">
      <w:r>
        <w:t>a) the topology of our random network:</w:t>
      </w:r>
    </w:p>
    <w:p w14:paraId="0A135A3E" w14:textId="77777777" w:rsidR="00965DFC" w:rsidRDefault="00965DFC" w:rsidP="00965DFC">
      <w:r>
        <w:t>Graph with 49 nodes and 181 edges</w:t>
      </w:r>
    </w:p>
    <w:p w14:paraId="19CA8BE2" w14:textId="2379C4E8" w:rsidR="00FB51CF" w:rsidRDefault="00965DFC" w:rsidP="00C20670">
      <w:pPr>
        <w:jc w:val="both"/>
      </w:pPr>
      <w:r>
        <w:t>initial [[20, 6], [198, 1], [69, 1], [4, 6], [21, 6], [7, 6], [0, 6], [2, 6], [29, 6], [17, 6], [20, 6], [24, 6], [10, 6], [23, 6], [14, 6], [18, 6], [1, 6], [18, 6], [19, 6], [22, 6], [13, 6], [15, 6], [29, 6], [23, 6], [17, 6], [30, 6], [27, 6], [5, 6], [11, 6], [12, 6], [24, 6], [13, 6], [28, 6], [18, 6], [29, 6], [2, 6], [2, 6], [17, 6], [13, 6], [3, 6], [18, 6], [22, 6], [24, 6], [6, 6], [24, 6], [21, 6], [4, 6], [6, 6], [11, 6]]</w:t>
      </w:r>
    </w:p>
    <w:p w14:paraId="060D245F" w14:textId="65951D50" w:rsidR="00965DFC" w:rsidRDefault="00965DFC" w:rsidP="00965DFC">
      <w:r>
        <w:rPr>
          <w:noProof/>
        </w:rPr>
        <w:lastRenderedPageBreak/>
        <w:drawing>
          <wp:inline distT="0" distB="0" distL="0" distR="0" wp14:anchorId="24927B8D" wp14:editId="5483131D">
            <wp:extent cx="5943600" cy="4498340"/>
            <wp:effectExtent l="0" t="0" r="0" b="0"/>
            <wp:docPr id="148518331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5183315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98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9B3405" w14:textId="77777777" w:rsidR="00FB51CF" w:rsidRDefault="00FB51CF"/>
    <w:p w14:paraId="4204E314" w14:textId="4A004B60" w:rsidR="00D4549A" w:rsidRDefault="00D4549A" w:rsidP="00D4549A">
      <w:r>
        <w:t>b) here is our configuration for the generator nodes:</w:t>
      </w:r>
    </w:p>
    <w:p w14:paraId="62F096AB" w14:textId="77777777" w:rsidR="00D4549A" w:rsidRPr="00D4549A" w:rsidRDefault="00D4549A" w:rsidP="00D4549A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</w:pPr>
      <w:r w:rsidRPr="00D4549A">
        <w:rPr>
          <w:rFonts w:ascii="Consolas" w:eastAsia="Times New Roman" w:hAnsi="Consolas" w:cs="Times New Roman"/>
          <w:color w:val="8B949E"/>
          <w:kern w:val="0"/>
          <w:sz w:val="21"/>
          <w:szCs w:val="21"/>
          <w14:ligatures w14:val="none"/>
        </w:rPr>
        <w:t>#destination assignment for the generative nodes</w:t>
      </w:r>
    </w:p>
    <w:p w14:paraId="42D0FB8F" w14:textId="77777777" w:rsidR="00D4549A" w:rsidRPr="00D4549A" w:rsidRDefault="00D4549A" w:rsidP="00D4549A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</w:pPr>
      <w:r w:rsidRPr="00D4549A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 xml:space="preserve">            </w:t>
      </w:r>
      <w:r w:rsidRPr="00D4549A">
        <w:rPr>
          <w:rFonts w:ascii="Consolas" w:eastAsia="Times New Roman" w:hAnsi="Consolas" w:cs="Times New Roman"/>
          <w:color w:val="FF7B72"/>
          <w:kern w:val="0"/>
          <w:sz w:val="21"/>
          <w:szCs w:val="21"/>
          <w14:ligatures w14:val="none"/>
        </w:rPr>
        <w:t>if</w:t>
      </w:r>
      <w:r w:rsidRPr="00D4549A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 xml:space="preserve"> </w:t>
      </w:r>
      <w:proofErr w:type="spellStart"/>
      <w:r w:rsidRPr="00D4549A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>i_node</w:t>
      </w:r>
      <w:proofErr w:type="spellEnd"/>
      <w:r w:rsidRPr="00D4549A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 xml:space="preserve"> </w:t>
      </w:r>
      <w:r w:rsidRPr="00D4549A">
        <w:rPr>
          <w:rFonts w:ascii="Consolas" w:eastAsia="Times New Roman" w:hAnsi="Consolas" w:cs="Times New Roman"/>
          <w:color w:val="FF7B72"/>
          <w:kern w:val="0"/>
          <w:sz w:val="21"/>
          <w:szCs w:val="21"/>
          <w14:ligatures w14:val="none"/>
        </w:rPr>
        <w:t>==</w:t>
      </w:r>
      <w:r w:rsidRPr="00D4549A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 xml:space="preserve"> </w:t>
      </w:r>
      <w:r w:rsidRPr="00D4549A">
        <w:rPr>
          <w:rFonts w:ascii="Consolas" w:eastAsia="Times New Roman" w:hAnsi="Consolas" w:cs="Times New Roman"/>
          <w:color w:val="79C0FF"/>
          <w:kern w:val="0"/>
          <w:sz w:val="21"/>
          <w:szCs w:val="21"/>
          <w14:ligatures w14:val="none"/>
        </w:rPr>
        <w:t>28</w:t>
      </w:r>
      <w:r w:rsidRPr="00D4549A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>:</w:t>
      </w:r>
    </w:p>
    <w:p w14:paraId="664F63D4" w14:textId="77777777" w:rsidR="00D4549A" w:rsidRPr="00D4549A" w:rsidRDefault="00D4549A" w:rsidP="00D4549A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</w:pPr>
      <w:r w:rsidRPr="00D4549A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>                destination1</w:t>
      </w:r>
      <w:proofErr w:type="gramStart"/>
      <w:r w:rsidRPr="00D4549A">
        <w:rPr>
          <w:rFonts w:ascii="Consolas" w:eastAsia="Times New Roman" w:hAnsi="Consolas" w:cs="Times New Roman"/>
          <w:color w:val="FF7B72"/>
          <w:kern w:val="0"/>
          <w:sz w:val="21"/>
          <w:szCs w:val="21"/>
          <w14:ligatures w14:val="none"/>
        </w:rPr>
        <w:t>=</w:t>
      </w:r>
      <w:r w:rsidRPr="00D4549A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>[</w:t>
      </w:r>
      <w:proofErr w:type="gramEnd"/>
      <w:r w:rsidRPr="00D4549A">
        <w:rPr>
          <w:rFonts w:ascii="Consolas" w:eastAsia="Times New Roman" w:hAnsi="Consolas" w:cs="Times New Roman"/>
          <w:color w:val="79C0FF"/>
          <w:kern w:val="0"/>
          <w:sz w:val="21"/>
          <w:szCs w:val="21"/>
          <w14:ligatures w14:val="none"/>
        </w:rPr>
        <w:t>1</w:t>
      </w:r>
      <w:r w:rsidRPr="00D4549A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>]</w:t>
      </w:r>
    </w:p>
    <w:p w14:paraId="0EB5B5C7" w14:textId="77777777" w:rsidR="00D4549A" w:rsidRPr="00D4549A" w:rsidRDefault="00D4549A" w:rsidP="00D4549A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</w:pPr>
      <w:r w:rsidRPr="00D4549A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 xml:space="preserve">            </w:t>
      </w:r>
      <w:r w:rsidRPr="00D4549A">
        <w:rPr>
          <w:rFonts w:ascii="Consolas" w:eastAsia="Times New Roman" w:hAnsi="Consolas" w:cs="Times New Roman"/>
          <w:color w:val="FF7B72"/>
          <w:kern w:val="0"/>
          <w:sz w:val="21"/>
          <w:szCs w:val="21"/>
          <w14:ligatures w14:val="none"/>
        </w:rPr>
        <w:t>if</w:t>
      </w:r>
      <w:r w:rsidRPr="00D4549A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 xml:space="preserve"> </w:t>
      </w:r>
      <w:proofErr w:type="spellStart"/>
      <w:r w:rsidRPr="00D4549A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>i_node</w:t>
      </w:r>
      <w:proofErr w:type="spellEnd"/>
      <w:r w:rsidRPr="00D4549A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 xml:space="preserve"> </w:t>
      </w:r>
      <w:r w:rsidRPr="00D4549A">
        <w:rPr>
          <w:rFonts w:ascii="Consolas" w:eastAsia="Times New Roman" w:hAnsi="Consolas" w:cs="Times New Roman"/>
          <w:color w:val="FF7B72"/>
          <w:kern w:val="0"/>
          <w:sz w:val="21"/>
          <w:szCs w:val="21"/>
          <w14:ligatures w14:val="none"/>
        </w:rPr>
        <w:t>==</w:t>
      </w:r>
      <w:r w:rsidRPr="00D4549A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 xml:space="preserve"> </w:t>
      </w:r>
      <w:r w:rsidRPr="00D4549A">
        <w:rPr>
          <w:rFonts w:ascii="Consolas" w:eastAsia="Times New Roman" w:hAnsi="Consolas" w:cs="Times New Roman"/>
          <w:color w:val="79C0FF"/>
          <w:kern w:val="0"/>
          <w:sz w:val="21"/>
          <w:szCs w:val="21"/>
          <w14:ligatures w14:val="none"/>
        </w:rPr>
        <w:t>7</w:t>
      </w:r>
      <w:r w:rsidRPr="00D4549A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>:</w:t>
      </w:r>
    </w:p>
    <w:p w14:paraId="6C0B4D23" w14:textId="77777777" w:rsidR="00D4549A" w:rsidRPr="00D4549A" w:rsidRDefault="00D4549A" w:rsidP="00D4549A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</w:pPr>
      <w:r w:rsidRPr="00D4549A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>                destination1</w:t>
      </w:r>
      <w:proofErr w:type="gramStart"/>
      <w:r w:rsidRPr="00D4549A">
        <w:rPr>
          <w:rFonts w:ascii="Consolas" w:eastAsia="Times New Roman" w:hAnsi="Consolas" w:cs="Times New Roman"/>
          <w:color w:val="FF7B72"/>
          <w:kern w:val="0"/>
          <w:sz w:val="21"/>
          <w:szCs w:val="21"/>
          <w14:ligatures w14:val="none"/>
        </w:rPr>
        <w:t>=</w:t>
      </w:r>
      <w:r w:rsidRPr="00D4549A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>[</w:t>
      </w:r>
      <w:proofErr w:type="gramEnd"/>
      <w:r w:rsidRPr="00D4549A">
        <w:rPr>
          <w:rFonts w:ascii="Consolas" w:eastAsia="Times New Roman" w:hAnsi="Consolas" w:cs="Times New Roman"/>
          <w:color w:val="79C0FF"/>
          <w:kern w:val="0"/>
          <w:sz w:val="21"/>
          <w:szCs w:val="21"/>
          <w14:ligatures w14:val="none"/>
        </w:rPr>
        <w:t>2</w:t>
      </w:r>
      <w:r w:rsidRPr="00D4549A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>]</w:t>
      </w:r>
    </w:p>
    <w:p w14:paraId="467AA28C" w14:textId="77777777" w:rsidR="00D4549A" w:rsidRDefault="00D4549A" w:rsidP="00D4549A"/>
    <w:p w14:paraId="414AB755" w14:textId="2497AE02" w:rsidR="00D4549A" w:rsidRDefault="00D4549A" w:rsidP="00D4549A">
      <w:r>
        <w:t>we want to check if the generated packets from node 28 will receive to the low-power node 1 or not:</w:t>
      </w:r>
    </w:p>
    <w:p w14:paraId="6017BF4F" w14:textId="0D691E56" w:rsidR="005C3441" w:rsidRDefault="005C3441" w:rsidP="00D4549A">
      <w:r>
        <w:t>in 28.log we have:</w:t>
      </w:r>
    </w:p>
    <w:p w14:paraId="42C2C366" w14:textId="377A550B" w:rsidR="005C3441" w:rsidRDefault="005C3441" w:rsidP="00D4549A">
      <w:r w:rsidRPr="00EA3E48">
        <w:rPr>
          <w:highlight w:val="yellow"/>
        </w:rPr>
        <w:t>(</w:t>
      </w:r>
      <w:proofErr w:type="gramStart"/>
      <w:r w:rsidRPr="00EA3E48">
        <w:rPr>
          <w:highlight w:val="yellow"/>
        </w:rPr>
        <w:t xml:space="preserve">generate)   </w:t>
      </w:r>
      <w:proofErr w:type="gramEnd"/>
      <w:r w:rsidRPr="00EA3E48">
        <w:rPr>
          <w:highlight w:val="yellow"/>
        </w:rPr>
        <w:t xml:space="preserve"> 28    3862.27    [1]    3</w:t>
      </w:r>
    </w:p>
    <w:p w14:paraId="058740B5" w14:textId="7CB30C28" w:rsidR="005C3441" w:rsidRDefault="005C3441" w:rsidP="00D4549A">
      <w:r>
        <w:t>in 29.log we have:</w:t>
      </w:r>
    </w:p>
    <w:p w14:paraId="4D9B8268" w14:textId="0FC149E2" w:rsidR="005C3441" w:rsidRPr="00EA3E48" w:rsidRDefault="005C3441" w:rsidP="00D4549A">
      <w:pPr>
        <w:rPr>
          <w:highlight w:val="yellow"/>
        </w:rPr>
      </w:pPr>
      <w:r w:rsidRPr="00EA3E48">
        <w:rPr>
          <w:highlight w:val="yellow"/>
        </w:rPr>
        <w:t>(</w:t>
      </w:r>
      <w:proofErr w:type="gramStart"/>
      <w:r w:rsidRPr="00EA3E48">
        <w:rPr>
          <w:highlight w:val="yellow"/>
        </w:rPr>
        <w:t xml:space="preserve">relay)   </w:t>
      </w:r>
      <w:proofErr w:type="gramEnd"/>
      <w:r w:rsidRPr="00EA3E48">
        <w:rPr>
          <w:highlight w:val="yellow"/>
        </w:rPr>
        <w:t xml:space="preserve"> 28    28    3863.28    3    3862.27    127    1</w:t>
      </w:r>
    </w:p>
    <w:p w14:paraId="6C3E08D1" w14:textId="48B120ED" w:rsidR="005C3441" w:rsidRDefault="005C3441" w:rsidP="00D4549A">
      <w:r w:rsidRPr="00EA3E48">
        <w:rPr>
          <w:highlight w:val="yellow"/>
        </w:rPr>
        <w:t>(</w:t>
      </w:r>
      <w:proofErr w:type="gramStart"/>
      <w:r w:rsidRPr="00EA3E48">
        <w:rPr>
          <w:highlight w:val="yellow"/>
        </w:rPr>
        <w:t xml:space="preserve">advertise)   </w:t>
      </w:r>
      <w:proofErr w:type="gramEnd"/>
      <w:r w:rsidRPr="00EA3E48">
        <w:rPr>
          <w:highlight w:val="yellow"/>
        </w:rPr>
        <w:t xml:space="preserve"> 29    3875.88    28    3</w:t>
      </w:r>
    </w:p>
    <w:p w14:paraId="616C1FA9" w14:textId="6A162AE5" w:rsidR="005C3441" w:rsidRDefault="005C3441" w:rsidP="00D4549A">
      <w:r>
        <w:lastRenderedPageBreak/>
        <w:t>In 32.log we have:</w:t>
      </w:r>
    </w:p>
    <w:p w14:paraId="7C3D6395" w14:textId="1D15ED29" w:rsidR="005C3441" w:rsidRPr="00EA3E48" w:rsidRDefault="005C3441" w:rsidP="00D4549A">
      <w:pPr>
        <w:rPr>
          <w:highlight w:val="yellow"/>
        </w:rPr>
      </w:pPr>
      <w:r w:rsidRPr="00EA3E48">
        <w:rPr>
          <w:highlight w:val="yellow"/>
        </w:rPr>
        <w:t>(</w:t>
      </w:r>
      <w:proofErr w:type="gramStart"/>
      <w:r w:rsidRPr="00EA3E48">
        <w:rPr>
          <w:highlight w:val="yellow"/>
        </w:rPr>
        <w:t xml:space="preserve">relay)   </w:t>
      </w:r>
      <w:proofErr w:type="gramEnd"/>
      <w:r w:rsidRPr="00EA3E48">
        <w:rPr>
          <w:highlight w:val="yellow"/>
        </w:rPr>
        <w:t xml:space="preserve"> 29    28    3876.88    3    3862.27    126    1</w:t>
      </w:r>
    </w:p>
    <w:p w14:paraId="1991F463" w14:textId="3186CCBD" w:rsidR="005C3441" w:rsidRDefault="005C3441" w:rsidP="00D4549A">
      <w:r w:rsidRPr="00EA3E48">
        <w:rPr>
          <w:highlight w:val="yellow"/>
        </w:rPr>
        <w:t>(</w:t>
      </w:r>
      <w:proofErr w:type="gramStart"/>
      <w:r w:rsidRPr="00EA3E48">
        <w:rPr>
          <w:highlight w:val="yellow"/>
        </w:rPr>
        <w:t xml:space="preserve">advertise)   </w:t>
      </w:r>
      <w:proofErr w:type="gramEnd"/>
      <w:r w:rsidRPr="00EA3E48">
        <w:rPr>
          <w:highlight w:val="yellow"/>
        </w:rPr>
        <w:t xml:space="preserve"> 32    3895.68    28    3</w:t>
      </w:r>
    </w:p>
    <w:p w14:paraId="2E578778" w14:textId="5DE5B765" w:rsidR="005C3441" w:rsidRDefault="005C3441" w:rsidP="00D4549A">
      <w:r>
        <w:t>In 0.log we have:</w:t>
      </w:r>
    </w:p>
    <w:p w14:paraId="7958E97A" w14:textId="124FA5BA" w:rsidR="005C3441" w:rsidRDefault="005C3441" w:rsidP="00D4549A">
      <w:r w:rsidRPr="00EA3E48">
        <w:rPr>
          <w:highlight w:val="yellow"/>
        </w:rPr>
        <w:t>(</w:t>
      </w:r>
      <w:proofErr w:type="gramStart"/>
      <w:r w:rsidRPr="00EA3E48">
        <w:rPr>
          <w:highlight w:val="yellow"/>
        </w:rPr>
        <w:t xml:space="preserve">relay)   </w:t>
      </w:r>
      <w:proofErr w:type="gramEnd"/>
      <w:r w:rsidRPr="00EA3E48">
        <w:rPr>
          <w:highlight w:val="yellow"/>
        </w:rPr>
        <w:t xml:space="preserve"> 32    28    3895.88    3    3862.27    125    1</w:t>
      </w:r>
    </w:p>
    <w:p w14:paraId="5206EAAC" w14:textId="474F13DD" w:rsidR="00D4549A" w:rsidRDefault="00D4549A" w:rsidP="00D4549A">
      <w:r>
        <w:t>here we have arrived packets at 1.log file from node 28:</w:t>
      </w:r>
    </w:p>
    <w:p w14:paraId="2F24CB59" w14:textId="300CD15C" w:rsidR="005C3441" w:rsidRPr="00EA3E48" w:rsidRDefault="005C3441" w:rsidP="00D4549A">
      <w:pPr>
        <w:rPr>
          <w:highlight w:val="yellow"/>
        </w:rPr>
      </w:pPr>
      <w:r w:rsidRPr="00EA3E48">
        <w:rPr>
          <w:highlight w:val="yellow"/>
        </w:rPr>
        <w:t>(</w:t>
      </w:r>
      <w:proofErr w:type="gramStart"/>
      <w:r w:rsidRPr="00EA3E48">
        <w:rPr>
          <w:highlight w:val="yellow"/>
        </w:rPr>
        <w:t xml:space="preserve">main)   </w:t>
      </w:r>
      <w:proofErr w:type="gramEnd"/>
      <w:r w:rsidRPr="00EA3E48">
        <w:rPr>
          <w:highlight w:val="yellow"/>
        </w:rPr>
        <w:t xml:space="preserve"> 28    3    3862.27    1    4337.41</w:t>
      </w:r>
    </w:p>
    <w:p w14:paraId="68798FCB" w14:textId="77777777" w:rsidR="00D4549A" w:rsidRPr="00EA3E48" w:rsidRDefault="00D4549A" w:rsidP="00D4549A">
      <w:pPr>
        <w:rPr>
          <w:highlight w:val="yellow"/>
        </w:rPr>
      </w:pPr>
      <w:r w:rsidRPr="00EA3E48">
        <w:rPr>
          <w:highlight w:val="yellow"/>
        </w:rPr>
        <w:t>(</w:t>
      </w:r>
      <w:proofErr w:type="gramStart"/>
      <w:r w:rsidRPr="00EA3E48">
        <w:rPr>
          <w:highlight w:val="yellow"/>
        </w:rPr>
        <w:t xml:space="preserve">main)   </w:t>
      </w:r>
      <w:proofErr w:type="gramEnd"/>
      <w:r w:rsidRPr="00EA3E48">
        <w:rPr>
          <w:highlight w:val="yellow"/>
        </w:rPr>
        <w:t> 28    5    5863.17    1    8749.67</w:t>
      </w:r>
    </w:p>
    <w:p w14:paraId="1A8E3C42" w14:textId="77777777" w:rsidR="00D4549A" w:rsidRPr="00EA3E48" w:rsidRDefault="00D4549A" w:rsidP="00D4549A">
      <w:pPr>
        <w:rPr>
          <w:highlight w:val="yellow"/>
        </w:rPr>
      </w:pPr>
      <w:r w:rsidRPr="00EA3E48">
        <w:rPr>
          <w:highlight w:val="yellow"/>
        </w:rPr>
        <w:t>(</w:t>
      </w:r>
      <w:proofErr w:type="gramStart"/>
      <w:r w:rsidRPr="00EA3E48">
        <w:rPr>
          <w:highlight w:val="yellow"/>
        </w:rPr>
        <w:t xml:space="preserve">main)   </w:t>
      </w:r>
      <w:proofErr w:type="gramEnd"/>
      <w:r w:rsidRPr="00EA3E48">
        <w:rPr>
          <w:highlight w:val="yellow"/>
        </w:rPr>
        <w:t> 28    6    6863.28    1    8899.28</w:t>
      </w:r>
    </w:p>
    <w:p w14:paraId="5DAA7DD3" w14:textId="77777777" w:rsidR="00D4549A" w:rsidRPr="00D4549A" w:rsidRDefault="00D4549A" w:rsidP="00D4549A">
      <w:r w:rsidRPr="00EA3E48">
        <w:rPr>
          <w:highlight w:val="yellow"/>
        </w:rPr>
        <w:t>(</w:t>
      </w:r>
      <w:proofErr w:type="gramStart"/>
      <w:r w:rsidRPr="00EA3E48">
        <w:rPr>
          <w:highlight w:val="yellow"/>
        </w:rPr>
        <w:t xml:space="preserve">main)   </w:t>
      </w:r>
      <w:proofErr w:type="gramEnd"/>
      <w:r w:rsidRPr="00EA3E48">
        <w:rPr>
          <w:highlight w:val="yellow"/>
        </w:rPr>
        <w:t> 28    8    8863.51    1    8979.69</w:t>
      </w:r>
    </w:p>
    <w:p w14:paraId="59A3156F" w14:textId="4A00F3C6" w:rsidR="00D4549A" w:rsidRDefault="00D4549A" w:rsidP="00D4549A">
      <w:r>
        <w:t>So, there is a path from node 28 to node 1.</w:t>
      </w:r>
      <w:r w:rsidR="00EA3E48">
        <w:t xml:space="preserve"> And the system works well.</w:t>
      </w:r>
    </w:p>
    <w:p w14:paraId="02606631" w14:textId="47CFF94D" w:rsidR="00FB51CF" w:rsidRDefault="00D4549A">
      <w:r>
        <w:t>We do the same thing with node 7 as a generative and node 2 as a low-power node.</w:t>
      </w:r>
    </w:p>
    <w:p w14:paraId="7479758C" w14:textId="407B3E26" w:rsidR="00783890" w:rsidRDefault="00783890">
      <w:r>
        <w:t>In 7.log we have:</w:t>
      </w:r>
    </w:p>
    <w:p w14:paraId="12750873" w14:textId="03F14289" w:rsidR="00783890" w:rsidRDefault="00783890">
      <w:r w:rsidRPr="00EA3E48">
        <w:rPr>
          <w:highlight w:val="yellow"/>
        </w:rPr>
        <w:t>(</w:t>
      </w:r>
      <w:proofErr w:type="gramStart"/>
      <w:r w:rsidRPr="00EA3E48">
        <w:rPr>
          <w:highlight w:val="yellow"/>
        </w:rPr>
        <w:t xml:space="preserve">generate)   </w:t>
      </w:r>
      <w:proofErr w:type="gramEnd"/>
      <w:r w:rsidRPr="00EA3E48">
        <w:rPr>
          <w:highlight w:val="yellow"/>
        </w:rPr>
        <w:t xml:space="preserve"> 7    1867.0    [2]    1</w:t>
      </w:r>
    </w:p>
    <w:p w14:paraId="72609C47" w14:textId="7E501A14" w:rsidR="00865A3D" w:rsidRDefault="00865A3D">
      <w:r>
        <w:t xml:space="preserve">In </w:t>
      </w:r>
      <w:r w:rsidR="00C32F3E">
        <w:t>13</w:t>
      </w:r>
      <w:r>
        <w:t>.log we have:</w:t>
      </w:r>
    </w:p>
    <w:p w14:paraId="65849184" w14:textId="77777777" w:rsidR="00C32F3E" w:rsidRPr="00EA3E48" w:rsidRDefault="00C32F3E" w:rsidP="00C32F3E">
      <w:pPr>
        <w:rPr>
          <w:highlight w:val="yellow"/>
        </w:rPr>
      </w:pPr>
      <w:r w:rsidRPr="00EA3E48">
        <w:rPr>
          <w:highlight w:val="yellow"/>
        </w:rPr>
        <w:t>(</w:t>
      </w:r>
      <w:proofErr w:type="gramStart"/>
      <w:r w:rsidRPr="00EA3E48">
        <w:rPr>
          <w:highlight w:val="yellow"/>
        </w:rPr>
        <w:t xml:space="preserve">relay)   </w:t>
      </w:r>
      <w:proofErr w:type="gramEnd"/>
      <w:r w:rsidRPr="00EA3E48">
        <w:rPr>
          <w:highlight w:val="yellow"/>
        </w:rPr>
        <w:t xml:space="preserve"> 7    7    1867.58    1    1867.0    127    1</w:t>
      </w:r>
    </w:p>
    <w:p w14:paraId="108F6FA1" w14:textId="77777777" w:rsidR="00C32F3E" w:rsidRDefault="00C32F3E" w:rsidP="00C32F3E">
      <w:r w:rsidRPr="00EA3E48">
        <w:rPr>
          <w:highlight w:val="yellow"/>
        </w:rPr>
        <w:t>(</w:t>
      </w:r>
      <w:proofErr w:type="gramStart"/>
      <w:r w:rsidRPr="00EA3E48">
        <w:rPr>
          <w:highlight w:val="yellow"/>
        </w:rPr>
        <w:t xml:space="preserve">advertise)   </w:t>
      </w:r>
      <w:proofErr w:type="gramEnd"/>
      <w:r w:rsidRPr="00EA3E48">
        <w:rPr>
          <w:highlight w:val="yellow"/>
        </w:rPr>
        <w:t xml:space="preserve"> 13    1868.18    7    1</w:t>
      </w:r>
    </w:p>
    <w:p w14:paraId="25FF9D32" w14:textId="2EB0F0FF" w:rsidR="00C32F3E" w:rsidRDefault="00C32F3E" w:rsidP="00C32F3E">
      <w:r>
        <w:t>In 43.log we have:</w:t>
      </w:r>
    </w:p>
    <w:p w14:paraId="74B30341" w14:textId="77777777" w:rsidR="00C32F3E" w:rsidRPr="00EA3E48" w:rsidRDefault="00C32F3E" w:rsidP="00C32F3E">
      <w:pPr>
        <w:rPr>
          <w:highlight w:val="yellow"/>
        </w:rPr>
      </w:pPr>
      <w:r w:rsidRPr="00EA3E48">
        <w:rPr>
          <w:highlight w:val="yellow"/>
        </w:rPr>
        <w:t>(</w:t>
      </w:r>
      <w:proofErr w:type="gramStart"/>
      <w:r w:rsidRPr="00EA3E48">
        <w:rPr>
          <w:highlight w:val="yellow"/>
        </w:rPr>
        <w:t xml:space="preserve">relay)   </w:t>
      </w:r>
      <w:proofErr w:type="gramEnd"/>
      <w:r w:rsidRPr="00EA3E48">
        <w:rPr>
          <w:highlight w:val="yellow"/>
        </w:rPr>
        <w:t xml:space="preserve"> 13    7    1868.71    1    1867.0    126    1</w:t>
      </w:r>
    </w:p>
    <w:p w14:paraId="495E8A6C" w14:textId="4AF12FB8" w:rsidR="00C32F3E" w:rsidRDefault="00C32F3E" w:rsidP="00C32F3E">
      <w:r w:rsidRPr="00EA3E48">
        <w:rPr>
          <w:highlight w:val="yellow"/>
        </w:rPr>
        <w:t>(</w:t>
      </w:r>
      <w:proofErr w:type="gramStart"/>
      <w:r w:rsidRPr="00EA3E48">
        <w:rPr>
          <w:highlight w:val="yellow"/>
        </w:rPr>
        <w:t xml:space="preserve">advertise)   </w:t>
      </w:r>
      <w:proofErr w:type="gramEnd"/>
      <w:r w:rsidRPr="00EA3E48">
        <w:rPr>
          <w:highlight w:val="yellow"/>
        </w:rPr>
        <w:t xml:space="preserve"> 43    1887.71    7    1</w:t>
      </w:r>
    </w:p>
    <w:p w14:paraId="25A414D3" w14:textId="12A9A0ED" w:rsidR="00D4549A" w:rsidRDefault="00D4549A" w:rsidP="00C32F3E">
      <w:r>
        <w:t xml:space="preserve">here we have arrived packets at </w:t>
      </w:r>
      <w:r w:rsidR="006D2E98">
        <w:t>2</w:t>
      </w:r>
      <w:r>
        <w:t xml:space="preserve">.log file from node </w:t>
      </w:r>
      <w:r w:rsidR="006D2E98">
        <w:t>7</w:t>
      </w:r>
      <w:r>
        <w:t>:</w:t>
      </w:r>
    </w:p>
    <w:p w14:paraId="73654583" w14:textId="77777777" w:rsidR="00D4549A" w:rsidRPr="00EA3E48" w:rsidRDefault="00D4549A" w:rsidP="00D4549A">
      <w:pPr>
        <w:rPr>
          <w:highlight w:val="yellow"/>
        </w:rPr>
      </w:pPr>
      <w:r w:rsidRPr="00EA3E48">
        <w:rPr>
          <w:highlight w:val="yellow"/>
        </w:rPr>
        <w:t>(</w:t>
      </w:r>
      <w:proofErr w:type="gramStart"/>
      <w:r w:rsidRPr="00EA3E48">
        <w:rPr>
          <w:highlight w:val="yellow"/>
        </w:rPr>
        <w:t xml:space="preserve">main)   </w:t>
      </w:r>
      <w:proofErr w:type="gramEnd"/>
      <w:r w:rsidRPr="00EA3E48">
        <w:rPr>
          <w:highlight w:val="yellow"/>
        </w:rPr>
        <w:t> 7    1    1867.0    2    6378.63</w:t>
      </w:r>
    </w:p>
    <w:p w14:paraId="0F28B0C6" w14:textId="77777777" w:rsidR="00D4549A" w:rsidRPr="00EA3E48" w:rsidRDefault="00D4549A" w:rsidP="00D4549A">
      <w:pPr>
        <w:rPr>
          <w:highlight w:val="yellow"/>
        </w:rPr>
      </w:pPr>
      <w:r w:rsidRPr="00EA3E48">
        <w:rPr>
          <w:highlight w:val="yellow"/>
        </w:rPr>
        <w:t>(</w:t>
      </w:r>
      <w:proofErr w:type="gramStart"/>
      <w:r w:rsidRPr="00EA3E48">
        <w:rPr>
          <w:highlight w:val="yellow"/>
        </w:rPr>
        <w:t xml:space="preserve">main)   </w:t>
      </w:r>
      <w:proofErr w:type="gramEnd"/>
      <w:r w:rsidRPr="00EA3E48">
        <w:rPr>
          <w:highlight w:val="yellow"/>
        </w:rPr>
        <w:t> 7    2    2867.11    2    6692.26</w:t>
      </w:r>
    </w:p>
    <w:p w14:paraId="27124AE9" w14:textId="77777777" w:rsidR="00D4549A" w:rsidRPr="00EA3E48" w:rsidRDefault="00D4549A" w:rsidP="00D4549A">
      <w:pPr>
        <w:rPr>
          <w:highlight w:val="yellow"/>
        </w:rPr>
      </w:pPr>
      <w:r w:rsidRPr="00EA3E48">
        <w:rPr>
          <w:highlight w:val="yellow"/>
        </w:rPr>
        <w:t>(</w:t>
      </w:r>
      <w:proofErr w:type="gramStart"/>
      <w:r w:rsidRPr="00EA3E48">
        <w:rPr>
          <w:highlight w:val="yellow"/>
        </w:rPr>
        <w:t xml:space="preserve">main)   </w:t>
      </w:r>
      <w:proofErr w:type="gramEnd"/>
      <w:r w:rsidRPr="00EA3E48">
        <w:rPr>
          <w:highlight w:val="yellow"/>
        </w:rPr>
        <w:t> 7    3    3867.28    2    6862.88</w:t>
      </w:r>
    </w:p>
    <w:p w14:paraId="03D0A237" w14:textId="77777777" w:rsidR="00D4549A" w:rsidRPr="00EA3E48" w:rsidRDefault="00D4549A" w:rsidP="00D4549A">
      <w:pPr>
        <w:rPr>
          <w:highlight w:val="yellow"/>
        </w:rPr>
      </w:pPr>
      <w:r w:rsidRPr="00EA3E48">
        <w:rPr>
          <w:highlight w:val="yellow"/>
        </w:rPr>
        <w:t>(</w:t>
      </w:r>
      <w:proofErr w:type="gramStart"/>
      <w:r w:rsidRPr="00EA3E48">
        <w:rPr>
          <w:highlight w:val="yellow"/>
        </w:rPr>
        <w:t xml:space="preserve">main)   </w:t>
      </w:r>
      <w:proofErr w:type="gramEnd"/>
      <w:r w:rsidRPr="00EA3E48">
        <w:rPr>
          <w:highlight w:val="yellow"/>
        </w:rPr>
        <w:t> 7    4    4867.39    2    7075.7</w:t>
      </w:r>
    </w:p>
    <w:p w14:paraId="75EBDC16" w14:textId="77777777" w:rsidR="00D4549A" w:rsidRPr="00EA3E48" w:rsidRDefault="00D4549A" w:rsidP="00D4549A">
      <w:pPr>
        <w:rPr>
          <w:highlight w:val="yellow"/>
        </w:rPr>
      </w:pPr>
      <w:r w:rsidRPr="00EA3E48">
        <w:rPr>
          <w:highlight w:val="yellow"/>
        </w:rPr>
        <w:t>(</w:t>
      </w:r>
      <w:proofErr w:type="gramStart"/>
      <w:r w:rsidRPr="00EA3E48">
        <w:rPr>
          <w:highlight w:val="yellow"/>
        </w:rPr>
        <w:t xml:space="preserve">main)   </w:t>
      </w:r>
      <w:proofErr w:type="gramEnd"/>
      <w:r w:rsidRPr="00EA3E48">
        <w:rPr>
          <w:highlight w:val="yellow"/>
        </w:rPr>
        <w:t> 7    5    5867.49    2    7395.74</w:t>
      </w:r>
    </w:p>
    <w:p w14:paraId="74673C76" w14:textId="77777777" w:rsidR="00D4549A" w:rsidRPr="00D4549A" w:rsidRDefault="00D4549A" w:rsidP="00D4549A">
      <w:r w:rsidRPr="00EA3E48">
        <w:rPr>
          <w:highlight w:val="yellow"/>
        </w:rPr>
        <w:t>(</w:t>
      </w:r>
      <w:proofErr w:type="gramStart"/>
      <w:r w:rsidRPr="00EA3E48">
        <w:rPr>
          <w:highlight w:val="yellow"/>
        </w:rPr>
        <w:t xml:space="preserve">main)   </w:t>
      </w:r>
      <w:proofErr w:type="gramEnd"/>
      <w:r w:rsidRPr="00EA3E48">
        <w:rPr>
          <w:highlight w:val="yellow"/>
        </w:rPr>
        <w:t> 7    6    6867.59    2    7556.96</w:t>
      </w:r>
    </w:p>
    <w:p w14:paraId="7A3CB994" w14:textId="659FE64E" w:rsidR="00D4549A" w:rsidRDefault="00D4549A" w:rsidP="00D4549A">
      <w:r>
        <w:t>So, there is a path from node 7 to node 2.</w:t>
      </w:r>
      <w:r w:rsidR="00EA3E48" w:rsidRPr="00EA3E48">
        <w:t xml:space="preserve"> </w:t>
      </w:r>
      <w:r w:rsidR="00EA3E48">
        <w:t>And the system works well.</w:t>
      </w:r>
    </w:p>
    <w:p w14:paraId="71370B03" w14:textId="21642E21" w:rsidR="00C32F3E" w:rsidRDefault="00C32F3E" w:rsidP="00D4549A">
      <w:r>
        <w:t xml:space="preserve">Here </w:t>
      </w:r>
      <w:r w:rsidR="00EA3E48">
        <w:t>are</w:t>
      </w:r>
      <w:r>
        <w:t xml:space="preserve"> the traced packets for </w:t>
      </w:r>
      <w:r w:rsidR="00EA3E48">
        <w:t xml:space="preserve">the </w:t>
      </w:r>
      <w:r>
        <w:t>above topology:</w:t>
      </w:r>
    </w:p>
    <w:p w14:paraId="24108110" w14:textId="55F9CC63" w:rsidR="00C32F3E" w:rsidRDefault="00C32F3E" w:rsidP="00D4549A">
      <w:r>
        <w:rPr>
          <w:noProof/>
        </w:rPr>
        <w:lastRenderedPageBreak/>
        <w:drawing>
          <wp:inline distT="0" distB="0" distL="0" distR="0" wp14:anchorId="6B22C2E3" wp14:editId="21FEE102">
            <wp:extent cx="5943600" cy="4498340"/>
            <wp:effectExtent l="0" t="0" r="0" b="0"/>
            <wp:docPr id="163551624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5516246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98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8364A0" w14:textId="77777777" w:rsidR="00D4549A" w:rsidRDefault="00D4549A"/>
    <w:p w14:paraId="1FFFBE61" w14:textId="34C44194" w:rsidR="00965DFC" w:rsidRDefault="00965DFC" w:rsidP="00965DFC">
      <w:r>
        <w:t>c)</w:t>
      </w:r>
      <w:r w:rsidRPr="00965DFC">
        <w:t xml:space="preserve"> </w:t>
      </w:r>
      <w:r>
        <w:t xml:space="preserve">the </w:t>
      </w:r>
      <w:r w:rsidRPr="008D527E">
        <w:t>performance metrics</w:t>
      </w:r>
      <w:r>
        <w:t xml:space="preserve"> that are calculated for this scenario are these:</w:t>
      </w:r>
    </w:p>
    <w:p w14:paraId="4913E048" w14:textId="637CFC10" w:rsidR="00965DFC" w:rsidRDefault="00965DFC" w:rsidP="00C20670">
      <w:pPr>
        <w:jc w:val="both"/>
      </w:pPr>
      <w:r w:rsidRPr="00965DFC">
        <w:t>nodes PDR  [100.0, 76.66666666666667, 73.33333333333333, 100.0, 100.0, 96.55172413793103, 68.96551724137932, 96.55172413793103, 100.0, 75.86206896551724, 100.0, 100.0, 100.0, 100.0, 100.0, 100.0, 100.0, 96.55172413793103, 100.0, 100.0, 100.0, 96.55172413793103, 100.0, 96.55172413793103, 96.55172413793103, 100.0, 96.55172413793103, 100.0, 86.20689655172413, 100.0, 96.55172413793103, 0, 96.55172413793103, 100.0, 96.55172413793103, 100.0, 100.0, 62.06896551724138, 68.96551724137932, 89.65517241379311, 96.55172413793103, 96.55172413793103, 100.0, 55.172413793103445, 100.0, 72.41379310344827, 82.75862068965517, 75.86206896551724, 100.0]</w:t>
      </w:r>
    </w:p>
    <w:p w14:paraId="1C8A9C92" w14:textId="48C232AC" w:rsidR="00965DFC" w:rsidRDefault="00192036">
      <w:r w:rsidRPr="00192036">
        <w:t>average PDR in the network [92.63649425287356]</w:t>
      </w:r>
    </w:p>
    <w:p w14:paraId="3EFB87D6" w14:textId="5C5569D8" w:rsidR="00965DFC" w:rsidRDefault="00965DFC" w:rsidP="00EA3E48">
      <w:pPr>
        <w:jc w:val="center"/>
        <w:rPr>
          <w:noProof/>
        </w:rPr>
      </w:pPr>
      <w:r w:rsidRPr="00965DFC">
        <w:rPr>
          <w:noProof/>
        </w:rPr>
        <w:lastRenderedPageBreak/>
        <w:drawing>
          <wp:inline distT="0" distB="0" distL="0" distR="0" wp14:anchorId="7A232E9F" wp14:editId="38661E58">
            <wp:extent cx="3900328" cy="2926080"/>
            <wp:effectExtent l="0" t="0" r="5080" b="7620"/>
            <wp:docPr id="386802862" name="Picture 1" descr="A picture containing text, screenshot, rectangle, 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6802862" name="Picture 1" descr="A picture containing text, screenshot, rectangle, line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906590" cy="29307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65DFC">
        <w:rPr>
          <w:noProof/>
        </w:rPr>
        <w:drawing>
          <wp:inline distT="0" distB="0" distL="0" distR="0" wp14:anchorId="50C72FB3" wp14:editId="5A807390">
            <wp:extent cx="3604260" cy="2643896"/>
            <wp:effectExtent l="0" t="0" r="0" b="4445"/>
            <wp:docPr id="627832732" name="Picture 1" descr="A diagram of a network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7832732" name="Picture 1" descr="A diagram of a network&#10;&#10;Description automatically generated with low confidence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654717" cy="26809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0EB301" w14:textId="40A6DF19" w:rsidR="00C54AB4" w:rsidRDefault="00C54AB4" w:rsidP="00EA3E48">
      <w:pPr>
        <w:jc w:val="both"/>
      </w:pPr>
      <w:r w:rsidRPr="00C54AB4">
        <w:t>average latency in each node [24.391034482758915, 29.198695652173697, 6.951818181818143, 0.4620689655173386, 33.576206896551405, 17.423571428571677, 3.259000000000424, 2320.5049999999997, 1.4896551724137241, 3.7027272727273672, 0.5417241379308476, 3.6927586206900367, 6.245517241379267, 15.167241379310576, 24.639310344827773, 5.71413793103457, 6.631379310344951, 11.230357142857267, 3.5134482758622685, 15.244482758620741, 13.784482758620847, 2.8232142857144464, 3.237241379310168, 9.444642857142858, 2.3603571428577164, 0.6155172413794562, 11.68107142857154, 0.46724137931024134, 2010.6144, 0.5975862068966354, 10.94785714285745, 0, 16.695714285714537, 3.553103448275939, 0.6985714285710368, 11.939655172413973, 1.639999999999653, 21.21666666666634, 5.136500000000251, 18.413846153845988, 17.3350000000002, 23.588571428571317, 18.92413793103453, 8.763749999999874, 14.934827586206737, 9.347619047619121, 6.216666666666981, 2.5622727272726915, 14.459655172414026]</w:t>
      </w:r>
    </w:p>
    <w:p w14:paraId="5F6E3CFE" w14:textId="5CC9A6B6" w:rsidR="00965DFC" w:rsidRDefault="00C54AB4" w:rsidP="00EA3E48">
      <w:pPr>
        <w:jc w:val="center"/>
      </w:pPr>
      <w:r w:rsidRPr="00C54AB4">
        <w:rPr>
          <w:noProof/>
        </w:rPr>
        <w:lastRenderedPageBreak/>
        <w:drawing>
          <wp:inline distT="0" distB="0" distL="0" distR="0" wp14:anchorId="7A3336E7" wp14:editId="195C6C91">
            <wp:extent cx="4549140" cy="3311735"/>
            <wp:effectExtent l="0" t="0" r="3810" b="3175"/>
            <wp:docPr id="26198039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1980395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556097" cy="33167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54AB4">
        <w:rPr>
          <w:noProof/>
        </w:rPr>
        <w:drawing>
          <wp:inline distT="0" distB="0" distL="0" distR="0" wp14:anchorId="011B809A" wp14:editId="5A1714E4">
            <wp:extent cx="4434840" cy="3235158"/>
            <wp:effectExtent l="0" t="0" r="3810" b="3810"/>
            <wp:docPr id="208590399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5903997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458616" cy="32525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C35570" w14:textId="77777777" w:rsidR="00192036" w:rsidRDefault="00192036" w:rsidP="00FB51CF"/>
    <w:p w14:paraId="5E038B5F" w14:textId="6EAF5EBF" w:rsidR="00192036" w:rsidRDefault="00192036" w:rsidP="00EA3E48">
      <w:pPr>
        <w:jc w:val="both"/>
      </w:pPr>
      <w:r w:rsidRPr="00192036">
        <w:t>average burst packet loss in each node [[0, 0.30434782608695654, 0.36363636363636365, 0, 0, 0, 0.35, 0, 0, 0.22727272727272727, 0, 0, 0, 0, 0, 0, 0, 0, 0, 0, 0, 0.03571428571428571, 0, 0.03571428571428571, 0.03571428571428571, 0, 0.03571428571428571, 0, 0.04, 0, 0.03571428571428571, 0, 0.03571428571428571, 0, 0.03571428571428571, 0, 0, 0.5555555555555556, 0.45, 0.11538461538461539, 0.03571428571428571, 0.03571428571428571, 0, 0.8125, 0, 0.38095238095238093, 0.16666666666666666, 0.3181818181818182, 0]]</w:t>
      </w:r>
    </w:p>
    <w:p w14:paraId="7874A21E" w14:textId="3935CD59" w:rsidR="00192036" w:rsidRDefault="00192036" w:rsidP="00EA3E48">
      <w:pPr>
        <w:jc w:val="center"/>
      </w:pPr>
      <w:r w:rsidRPr="00192036">
        <w:rPr>
          <w:noProof/>
        </w:rPr>
        <w:lastRenderedPageBreak/>
        <w:drawing>
          <wp:inline distT="0" distB="0" distL="0" distR="0" wp14:anchorId="33253B90" wp14:editId="2D3CA98F">
            <wp:extent cx="3867654" cy="2903220"/>
            <wp:effectExtent l="0" t="0" r="0" b="0"/>
            <wp:docPr id="103329694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3296940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880517" cy="291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0446A8" w14:textId="77777777" w:rsidR="00192036" w:rsidRDefault="00192036" w:rsidP="00C20670">
      <w:pPr>
        <w:jc w:val="both"/>
      </w:pPr>
      <w:r>
        <w:t>scanning energy in each node [1208.4910200029344, 141.5965199999626, 192.9458999999159, 1214.8711200029575, 1211.0263800029436, 1215.50496000296, 1226.0634000029984, 1213.6451400029532, 1204.0708200029183, 1213.1197200029512, 1202.9282400029142, 1206.5061000029273, 1208.4993600029345, 1212.9195600029504, 1208.5410600029347, 1213.1781000029514, 1212.1189200029476, 1210.4926200029417, 1213.6951800029533, 1206.2308800029261, 1209.0331200029364, 1210.0172400029398, 1203.7622400029172, 1203.3035400029155, 1208.2074600029334, 1213.2364800029516, 1209.0581400029366, 1203.0450000029145, 1215.3882000029594, 1206.7980000029283, 1214.8961400029577, 1250.107620003086, 1204.3126800029193, 1209.8921400029396, 1213.328220002952, 1216.072080002962, 1215.7134600029606, 1215.0379200029583, 1225.0209000029945, 1225.437900002996, 1224.7623600029935, 1219.383060002974, 1211.0013600029436, 1219.8000600029757, 1210.7511600029427, 1218.3655800029703, 1246.2879000030719, 1218.9910800029727, 1213.319880002952]</w:t>
      </w:r>
    </w:p>
    <w:p w14:paraId="3A133A13" w14:textId="0E5D5E53" w:rsidR="00192036" w:rsidRDefault="00192036" w:rsidP="00EA3E48">
      <w:pPr>
        <w:jc w:val="center"/>
      </w:pPr>
      <w:r w:rsidRPr="00192036">
        <w:rPr>
          <w:noProof/>
        </w:rPr>
        <w:drawing>
          <wp:inline distT="0" distB="0" distL="0" distR="0" wp14:anchorId="2EF85CD0" wp14:editId="709E9D99">
            <wp:extent cx="3583617" cy="2659380"/>
            <wp:effectExtent l="0" t="0" r="0" b="7620"/>
            <wp:docPr id="167272897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2728979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599645" cy="2671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768B0B" w14:textId="77777777" w:rsidR="00192036" w:rsidRDefault="00192036" w:rsidP="00C20670">
      <w:pPr>
        <w:jc w:val="both"/>
      </w:pPr>
      <w:r>
        <w:lastRenderedPageBreak/>
        <w:t>switching energy in each node [2.7142560000000713, 0.27340199999999937, 0.3030479999999991, 2.3420340000000572, 2.5462620000000653, 2.292624000000055, 1.62394200000003, 2.42767800000006, 2.9777760000000497, 2.4210900000000604, 3.076596000000035, 2.832840000000072, 2.7406080000000723, 2.4177960000000605, 2.7274320000000722, 2.41450200000006, 2.5297920000000644, 2.5890840000000668, 2.378268000000059, 2.855898000000068, 2.697786000000071, 2.6286120000000683, 2.997540000000047, 3.04365600000004, 2.7406080000000723, 2.378268000000059, 2.6582580000000693, 3.10953600000003, 2.2893300000000556, 2.8460160000000703, 2.2860360000000552, 0.023057999999999995, 2.964600000000052, 2.6286120000000683, 2.3749740000000585, 2.2695660000000544, 2.292624000000055, 2.2959180000000554, 1.6568820000000315, 1.6568820000000315, 1.6601760000000316, 1.9994580000000444, 2.539674000000065, 2.015928000000045, 2.5561440000000655, 2.068632000000047, 0.2964599999999991, 2.068632000000047, 2.4243840000000607]</w:t>
      </w:r>
    </w:p>
    <w:p w14:paraId="30C11BD5" w14:textId="71F3E98D" w:rsidR="00192036" w:rsidRDefault="00192036" w:rsidP="00EA3E48">
      <w:pPr>
        <w:jc w:val="center"/>
      </w:pPr>
      <w:r w:rsidRPr="00192036">
        <w:rPr>
          <w:noProof/>
        </w:rPr>
        <w:drawing>
          <wp:inline distT="0" distB="0" distL="0" distR="0" wp14:anchorId="3553B14C" wp14:editId="0CF97A41">
            <wp:extent cx="3939540" cy="2958443"/>
            <wp:effectExtent l="0" t="0" r="3810" b="0"/>
            <wp:docPr id="194741634" name="Picture 1" descr="A picture containing text, screenshot, line, pl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741634" name="Picture 1" descr="A picture containing text, screenshot, line, plot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957419" cy="2971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559783" w14:textId="77777777" w:rsidR="00192036" w:rsidRDefault="00192036" w:rsidP="00C20670">
      <w:pPr>
        <w:jc w:val="both"/>
      </w:pPr>
      <w:r>
        <w:t>transmitting energy in each node [19.050220799998943, 1.9188936000000056, 2.1269664000000073, 16.437751199999173, 17.871141599999046, 16.0909631999992, 11.397765599999609, 17.03885039999912, 20.899756799998784, 16.992611999999124, 21.593332799998723, 19.882511999998872, 19.23517439999893, 16.969492799999127, 19.142697599998936, 16.94637359999913, 17.75554559999906, 18.17169119999902, 16.692062399999152, 20.04434639999886, 18.934624799998954, 18.449121599999, 21.038471999998773, 21.362140799998745, 19.23517439999893, 16.692062399999152, 18.65719439999898, 21.824524799998706, 16.067843999999205, 19.974988799998865, 16.04472479999921, 0.16183440000000002, 20.80727999999879, 18.449121599999, 16.668943199999152, 15.929128799999216, 16.0909631999992, 16.1140823999992, 11.62895759999959, 11.62895759999959, 11.652076799999588, 14.03335439999938, 17.824903199999053, 14.14895039999937, 17.940499199999042, 14.51885759999934, 2.0807280000000064, 14.51885759999934, 17.01573119999912]</w:t>
      </w:r>
    </w:p>
    <w:p w14:paraId="1865903E" w14:textId="7BAF4E15" w:rsidR="00192036" w:rsidRDefault="000C4276" w:rsidP="00EA3E48">
      <w:pPr>
        <w:jc w:val="center"/>
      </w:pPr>
      <w:r w:rsidRPr="000C4276">
        <w:rPr>
          <w:noProof/>
        </w:rPr>
        <w:lastRenderedPageBreak/>
        <w:drawing>
          <wp:inline distT="0" distB="0" distL="0" distR="0" wp14:anchorId="0F538700" wp14:editId="1F8CEA5F">
            <wp:extent cx="4892040" cy="3702480"/>
            <wp:effectExtent l="0" t="0" r="3810" b="0"/>
            <wp:docPr id="173878300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8783005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906816" cy="37136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55782E" w14:textId="12B3D7AC" w:rsidR="00192036" w:rsidRDefault="00192036" w:rsidP="00C20670">
      <w:pPr>
        <w:jc w:val="both"/>
      </w:pPr>
      <w:r>
        <w:t>sleeping energy in each node [0.0, 1.1838, 1.1337, 0.0, 0.0, 0.0, 0.0, 0.0, 0.0, 0.0, 0.0, 0.0, 0.0, 0.0, 0.0, 0.0, 0.0, 0.0, 0.0, 0.0, 0.0, 0.0, 0.0, 0.0, 0.0, 0.0, 0.0, 0.0, 0.0, 0.0, 0.0, -0.0, 0.0, 0.0, 0.0, 0.0, 0.0, 0.0, 0.0, 0.0, 0.0, 0.0, 0.0, 0.0, 0.0, 0.0, -0.0, 0.0, 0.0]</w:t>
      </w:r>
    </w:p>
    <w:p w14:paraId="34540723" w14:textId="08BFD847" w:rsidR="000C4276" w:rsidRDefault="000C4276" w:rsidP="00EA3E48">
      <w:pPr>
        <w:jc w:val="center"/>
      </w:pPr>
      <w:r w:rsidRPr="000C4276">
        <w:rPr>
          <w:noProof/>
        </w:rPr>
        <w:drawing>
          <wp:inline distT="0" distB="0" distL="0" distR="0" wp14:anchorId="42D8DAF5" wp14:editId="0928B22C">
            <wp:extent cx="4568638" cy="3451860"/>
            <wp:effectExtent l="0" t="0" r="3810" b="0"/>
            <wp:docPr id="207560241" name="Picture 1" descr="A picture containing text, screenshot, display, softwa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560241" name="Picture 1" descr="A picture containing text, screenshot, display, software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582253" cy="34621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06B096" w14:textId="3FE0F642" w:rsidR="00192036" w:rsidRDefault="00192036" w:rsidP="00C20670">
      <w:pPr>
        <w:jc w:val="both"/>
      </w:pPr>
      <w:r>
        <w:lastRenderedPageBreak/>
        <w:t>total energy in each node [1230.2554968029333, 144.9726155999626, 196.5096143999159, 1233.6509052029567, 1231.4437836029426, 1233.8885472029592, 1239.0851076029978, 1233.1116684029523, 1227.948352802917, 1232.5334220029504, 1227.598168802913, 1229.221452002926, 1230.4751424029334, 1232.3068488029496, 1230.4111896029337, 1232.5389756029506, 1232.4042576029467, 1231.2533952029407, 1232.7655104029527, 1229.131124402925, 1230.6655308029356, 1231.0949736029388, 1227.7982520029161, 1227.7093368029143, 1230.1832424029324, 1232.306810402951, 1230.3735924029359, 1227.9790608029132, 1233.7453740029587, 1229.619004802927, 1233.2269008029568, 1250.292512403086, 1228.0845600029181, 1230.9698736029386, 1232.3721372029513, 1234.2707748029611, 1234.0970472029599, 1233.4479204029576, 1238.3067396029942, 1238.7237396029957, 1238.0746128029932, 1235.4158724029733, 1231.3659372029426, 1235.9649384029751, 1231.247803202942, 1234.9530696029697, 1248.6650880030718, 1235.578569602972, 1232.7599952029514]</w:t>
      </w:r>
    </w:p>
    <w:p w14:paraId="6C1F0909" w14:textId="458CD89E" w:rsidR="00C20670" w:rsidRDefault="00C20670" w:rsidP="00EA3E48">
      <w:pPr>
        <w:jc w:val="center"/>
      </w:pPr>
      <w:r w:rsidRPr="00C20670">
        <w:rPr>
          <w:noProof/>
        </w:rPr>
        <w:drawing>
          <wp:inline distT="0" distB="0" distL="0" distR="0" wp14:anchorId="475EEF81" wp14:editId="666BBC52">
            <wp:extent cx="3512820" cy="2582449"/>
            <wp:effectExtent l="0" t="0" r="0" b="8890"/>
            <wp:docPr id="1666504648" name="Picture 1" descr="A picture containing text, screenshot, rectangle, 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6504648" name="Picture 1" descr="A picture containing text, screenshot, rectangle, line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541668" cy="26036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7979FA" w14:textId="149325D5" w:rsidR="00192036" w:rsidRDefault="00192036" w:rsidP="00192036">
      <w:r>
        <w:t>network energy consumption (</w:t>
      </w:r>
      <w:proofErr w:type="spellStart"/>
      <w:r>
        <w:t>mJ</w:t>
      </w:r>
      <w:proofErr w:type="spellEnd"/>
      <w:r>
        <w:t>) 58290.79884853869</w:t>
      </w:r>
    </w:p>
    <w:p w14:paraId="3DFC229C" w14:textId="77777777" w:rsidR="00192036" w:rsidRDefault="00192036" w:rsidP="00FB51CF"/>
    <w:p w14:paraId="5DCDDC90" w14:textId="77777777" w:rsidR="00192036" w:rsidRDefault="00192036" w:rsidP="006B0CB7">
      <w:pPr>
        <w:jc w:val="both"/>
      </w:pPr>
    </w:p>
    <w:p w14:paraId="67E69921" w14:textId="30E8A49D" w:rsidR="00EA3E48" w:rsidRDefault="00EA3E48" w:rsidP="006B0CB7">
      <w:pPr>
        <w:jc w:val="both"/>
      </w:pPr>
      <w:r w:rsidRPr="00EA3E48">
        <w:rPr>
          <w:b/>
          <w:bCs/>
        </w:rPr>
        <w:t>Conclusion</w:t>
      </w:r>
      <w:r>
        <w:t xml:space="preserve">: </w:t>
      </w:r>
    </w:p>
    <w:p w14:paraId="66B9A67E" w14:textId="43D50281" w:rsidR="00FB51CF" w:rsidRDefault="00FB51CF" w:rsidP="006B0CB7">
      <w:pPr>
        <w:jc w:val="both"/>
      </w:pPr>
      <w:r>
        <w:t>As the charts illustrate, we could see a huge difference between the first and current scenarios. When we have low-power nodes in our network it could have various impacts on our network.</w:t>
      </w:r>
    </w:p>
    <w:p w14:paraId="7B352C3A" w14:textId="77777777" w:rsidR="00FB51CF" w:rsidRDefault="00FB51CF" w:rsidP="006B0CB7">
      <w:pPr>
        <w:jc w:val="both"/>
      </w:pPr>
      <w:r>
        <w:t>For example, the total energy consumption decreased in comparison to the network without any low power node in it.</w:t>
      </w:r>
    </w:p>
    <w:p w14:paraId="0B53779F" w14:textId="3B40E92A" w:rsidR="00FB51CF" w:rsidRDefault="00FB51CF" w:rsidP="006B0CB7">
      <w:pPr>
        <w:jc w:val="both"/>
      </w:pPr>
      <w:r>
        <w:t xml:space="preserve">The other effect is on the Packet delivery ratio and latency. As a matter of fact, putting low-power and friend nodes in our network could change the behavior of packet delivery </w:t>
      </w:r>
      <w:proofErr w:type="gramStart"/>
      <w:r>
        <w:t>In</w:t>
      </w:r>
      <w:proofErr w:type="gramEnd"/>
      <w:r>
        <w:t xml:space="preserve"> our network for both random and grid topologies.</w:t>
      </w:r>
    </w:p>
    <w:sectPr w:rsidR="00FB51CF">
      <w:footerReference w:type="default" r:id="rId30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3FFF2B" w14:textId="77777777" w:rsidR="008244F3" w:rsidRDefault="008244F3" w:rsidP="003722BE">
      <w:pPr>
        <w:spacing w:after="0" w:line="240" w:lineRule="auto"/>
      </w:pPr>
      <w:r>
        <w:separator/>
      </w:r>
    </w:p>
  </w:endnote>
  <w:endnote w:type="continuationSeparator" w:id="0">
    <w:p w14:paraId="1AE3900F" w14:textId="77777777" w:rsidR="008244F3" w:rsidRDefault="008244F3" w:rsidP="003722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1960783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3B3FEF2" w14:textId="1E1A2EFC" w:rsidR="003722BE" w:rsidRDefault="003722B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68292C" w14:textId="77777777" w:rsidR="003722BE" w:rsidRDefault="003722B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A288CB" w14:textId="77777777" w:rsidR="008244F3" w:rsidRDefault="008244F3" w:rsidP="003722BE">
      <w:pPr>
        <w:spacing w:after="0" w:line="240" w:lineRule="auto"/>
      </w:pPr>
      <w:r>
        <w:separator/>
      </w:r>
    </w:p>
  </w:footnote>
  <w:footnote w:type="continuationSeparator" w:id="0">
    <w:p w14:paraId="06FAF8C1" w14:textId="77777777" w:rsidR="008244F3" w:rsidRDefault="008244F3" w:rsidP="003722B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yNzI2tDCzNDcxNzBX0lEKTi0uzszPAykwrgUAT/tPjywAAAA="/>
  </w:docVars>
  <w:rsids>
    <w:rsidRoot w:val="001C5D4C"/>
    <w:rsid w:val="000B5219"/>
    <w:rsid w:val="000C4276"/>
    <w:rsid w:val="00192036"/>
    <w:rsid w:val="001C4D2F"/>
    <w:rsid w:val="001C5D4C"/>
    <w:rsid w:val="00253DDB"/>
    <w:rsid w:val="002E5A72"/>
    <w:rsid w:val="00337C84"/>
    <w:rsid w:val="00365000"/>
    <w:rsid w:val="003722BE"/>
    <w:rsid w:val="003E2B0C"/>
    <w:rsid w:val="00431FDD"/>
    <w:rsid w:val="00560073"/>
    <w:rsid w:val="005632BC"/>
    <w:rsid w:val="00563EBF"/>
    <w:rsid w:val="005C3441"/>
    <w:rsid w:val="006B0CB7"/>
    <w:rsid w:val="006D2E98"/>
    <w:rsid w:val="006E475A"/>
    <w:rsid w:val="00715DB7"/>
    <w:rsid w:val="00763977"/>
    <w:rsid w:val="00783890"/>
    <w:rsid w:val="008244F3"/>
    <w:rsid w:val="00865A3D"/>
    <w:rsid w:val="008B46C9"/>
    <w:rsid w:val="008D527E"/>
    <w:rsid w:val="008E0467"/>
    <w:rsid w:val="008E6BC9"/>
    <w:rsid w:val="00965DFC"/>
    <w:rsid w:val="00A01388"/>
    <w:rsid w:val="00A41446"/>
    <w:rsid w:val="00AB541D"/>
    <w:rsid w:val="00AE4D52"/>
    <w:rsid w:val="00B36609"/>
    <w:rsid w:val="00B87284"/>
    <w:rsid w:val="00B8797C"/>
    <w:rsid w:val="00B933D4"/>
    <w:rsid w:val="00BF5245"/>
    <w:rsid w:val="00C20670"/>
    <w:rsid w:val="00C32F3E"/>
    <w:rsid w:val="00C54AB4"/>
    <w:rsid w:val="00C74CA9"/>
    <w:rsid w:val="00C97889"/>
    <w:rsid w:val="00CE4510"/>
    <w:rsid w:val="00D4549A"/>
    <w:rsid w:val="00E01AA1"/>
    <w:rsid w:val="00EA3E48"/>
    <w:rsid w:val="00ED26DF"/>
    <w:rsid w:val="00EF6E07"/>
    <w:rsid w:val="00F15324"/>
    <w:rsid w:val="00FB1EC5"/>
    <w:rsid w:val="00FB51CF"/>
    <w:rsid w:val="00FD31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3FA852"/>
  <w15:chartTrackingRefBased/>
  <w15:docId w15:val="{E759A0D4-E681-4A66-AE73-74E7BBB0E1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32B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722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22BE"/>
  </w:style>
  <w:style w:type="paragraph" w:styleId="Footer">
    <w:name w:val="footer"/>
    <w:basedOn w:val="Normal"/>
    <w:link w:val="FooterChar"/>
    <w:uiPriority w:val="99"/>
    <w:unhideWhenUsed/>
    <w:rsid w:val="003722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22B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35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38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114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70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45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523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304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5432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10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825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54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030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212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357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998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966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97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24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395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3550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73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588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67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47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959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00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58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507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34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70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681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07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25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3204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50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69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56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19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91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74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562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262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02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726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42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6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148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09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33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739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13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386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344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93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78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87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03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9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3022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3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510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44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2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099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928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35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461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18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77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121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32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27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8573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62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133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10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1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95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68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852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12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581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735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87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37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32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135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554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818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81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8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12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34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27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37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0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531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7123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93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74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71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63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6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366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37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18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47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52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49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72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507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721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643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097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67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968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37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96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12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786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32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487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112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20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88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0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87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266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94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80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956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38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27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846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80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06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017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38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686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9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90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38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81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41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734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55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52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478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304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07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486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41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449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" Type="http://schemas.openxmlformats.org/officeDocument/2006/relationships/webSettings" Target="webSetting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theme" Target="theme/theme1.xml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47</TotalTime>
  <Pages>21</Pages>
  <Words>3049</Words>
  <Characters>17381</Characters>
  <Application>Microsoft Office Word</Application>
  <DocSecurity>0</DocSecurity>
  <Lines>144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rreza Hosseini</dc:creator>
  <cp:keywords/>
  <dc:description/>
  <cp:lastModifiedBy>Amirreza Hosseini</cp:lastModifiedBy>
  <cp:revision>37</cp:revision>
  <cp:lastPrinted>2023-06-10T06:22:00Z</cp:lastPrinted>
  <dcterms:created xsi:type="dcterms:W3CDTF">2023-06-03T10:21:00Z</dcterms:created>
  <dcterms:modified xsi:type="dcterms:W3CDTF">2023-06-10T06:22:00Z</dcterms:modified>
</cp:coreProperties>
</file>